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6CD" w:rsidRPr="00446951" w:rsidRDefault="002B7440">
      <w:pPr>
        <w:pStyle w:val="Title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Assignment_1</w:t>
      </w:r>
    </w:p>
    <w:p w:rsidR="00A246CD" w:rsidRPr="00446951" w:rsidRDefault="002B7440">
      <w:pPr>
        <w:pStyle w:val="Author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Sanket</w:t>
      </w:r>
      <w:r w:rsidR="00DD619B">
        <w:rPr>
          <w:rFonts w:ascii="Times New Roman" w:hAnsi="Times New Roman" w:cs="Times New Roman"/>
        </w:rPr>
        <w:t xml:space="preserve"> Praveen</w:t>
      </w:r>
      <w:r w:rsidRPr="00446951">
        <w:rPr>
          <w:rFonts w:ascii="Times New Roman" w:hAnsi="Times New Roman" w:cs="Times New Roman"/>
        </w:rPr>
        <w:t xml:space="preserve"> Patil</w:t>
      </w:r>
    </w:p>
    <w:p w:rsidR="00A246CD" w:rsidRPr="00446951" w:rsidRDefault="002B7440">
      <w:pPr>
        <w:pStyle w:val="Date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2023-10-01</w:t>
      </w:r>
    </w:p>
    <w:p w:rsidR="007E6B52" w:rsidRPr="00446951" w:rsidRDefault="007E6B52">
      <w:pPr>
        <w:pStyle w:val="Heading1"/>
        <w:rPr>
          <w:rFonts w:ascii="Times New Roman" w:hAnsi="Times New Roman" w:cs="Times New Roman"/>
          <w:color w:val="FF0000"/>
        </w:rPr>
      </w:pPr>
      <w:bookmarkStart w:id="0" w:name="importing-data-in-r"/>
      <w:bookmarkStart w:id="1" w:name="_GoBack"/>
      <w:bookmarkEnd w:id="1"/>
      <w:r w:rsidRPr="00446951">
        <w:rPr>
          <w:rFonts w:ascii="Times New Roman" w:hAnsi="Times New Roman" w:cs="Times New Roman"/>
          <w:color w:val="FF0000"/>
        </w:rPr>
        <w:t>Problem 1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Importing data in R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Data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read.csv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adult.csv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header =</w:t>
      </w:r>
      <w:r w:rsidRPr="00446951">
        <w:rPr>
          <w:rStyle w:val="NormalTok"/>
          <w:rFonts w:ascii="Times New Roman" w:hAnsi="Times New Roman" w:cs="Times New Roman"/>
        </w:rPr>
        <w:t xml:space="preserve"> T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head</w:t>
      </w:r>
      <w:r w:rsidRPr="00446951">
        <w:rPr>
          <w:rStyle w:val="NormalTok"/>
          <w:rFonts w:ascii="Times New Roman" w:hAnsi="Times New Roman" w:cs="Times New Roman"/>
        </w:rPr>
        <w:t>(Data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 age         workclass fnlwgt  education education.num      marital.statu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39         State-gov  77516  Bachelors            13       Never-married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50  Self-emp-not-inc  83311  Bachelors            13  Married-civ-spou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3  38           </w:t>
      </w:r>
      <w:r w:rsidRPr="00446951">
        <w:rPr>
          <w:rStyle w:val="VerbatimChar"/>
          <w:rFonts w:ascii="Times New Roman" w:hAnsi="Times New Roman" w:cs="Times New Roman"/>
        </w:rPr>
        <w:t>Private 215646    HS-grad             9            Divorced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53           Private 234721       11th             7  Married-civ-spou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 28           Private 338409  Bachelors            13  Married-civ-spou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37           Private 284582    M</w:t>
      </w:r>
      <w:r w:rsidRPr="00446951">
        <w:rPr>
          <w:rStyle w:val="VerbatimChar"/>
          <w:rFonts w:ascii="Times New Roman" w:hAnsi="Times New Roman" w:cs="Times New Roman"/>
        </w:rPr>
        <w:t>asters            14  Married-civ-spou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      occupation   relationship   race     sex capital.gain capital.los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     Adm-clerical  Not-in-family  White    Male         2174       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2    Exec-managerial        Husband  White    Male  </w:t>
      </w:r>
      <w:r w:rsidRPr="00446951">
        <w:rPr>
          <w:rStyle w:val="VerbatimChar"/>
          <w:rFonts w:ascii="Times New Roman" w:hAnsi="Times New Roman" w:cs="Times New Roman"/>
        </w:rPr>
        <w:t xml:space="preserve">          0       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Handlers-cleaners  Not-in-family  White    Male            0       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Handlers-cleaners        Husband  Black    Male            0       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5     Prof-specialty           Wife  Black  Female            0     </w:t>
      </w:r>
      <w:r w:rsidRPr="00446951">
        <w:rPr>
          <w:rStyle w:val="VerbatimChar"/>
          <w:rFonts w:ascii="Times New Roman" w:hAnsi="Times New Roman" w:cs="Times New Roman"/>
        </w:rPr>
        <w:t xml:space="preserve">  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  Exec-managerial           Wife  White  Female            0       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hours.per.week native.country income.bracket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           40  United-States          &lt;=50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          13  United-States          &lt;=50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3             </w:t>
      </w:r>
      <w:r w:rsidRPr="00446951">
        <w:rPr>
          <w:rStyle w:val="VerbatimChar"/>
          <w:rFonts w:ascii="Times New Roman" w:hAnsi="Times New Roman" w:cs="Times New Roman"/>
        </w:rPr>
        <w:t>40  United-States          &lt;=50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           40  United-States          &lt;=50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            40           Cuba          &lt;=50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           40  United-States          &lt;=50K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2" w:name="question-a"/>
      <w:bookmarkEnd w:id="0"/>
      <w:r w:rsidRPr="00446951">
        <w:rPr>
          <w:rFonts w:ascii="Times New Roman" w:hAnsi="Times New Roman" w:cs="Times New Roman"/>
        </w:rPr>
        <w:t>Question a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summary</w:t>
      </w:r>
      <w:r w:rsidRPr="00446951">
        <w:rPr>
          <w:rStyle w:val="NormalTok"/>
          <w:rFonts w:ascii="Times New Roman" w:hAnsi="Times New Roman" w:cs="Times New Roman"/>
        </w:rPr>
        <w:t>(Data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     age         workclass             fnl</w:t>
      </w:r>
      <w:r w:rsidRPr="00446951">
        <w:rPr>
          <w:rStyle w:val="VerbatimChar"/>
          <w:rFonts w:ascii="Times New Roman" w:hAnsi="Times New Roman" w:cs="Times New Roman"/>
        </w:rPr>
        <w:t xml:space="preserve">wgt         education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in.   :17.00   Length:32561       Min.   :  12285   Length:32561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1st Qu.:28.00   Class :character   1st Qu.: 117827   Class :character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edian :37.00   Mode  :character   Median : 178356   Mode  :character </w:t>
      </w:r>
      <w:r w:rsidRPr="00446951">
        <w:rPr>
          <w:rStyle w:val="VerbatimChar"/>
          <w:rFonts w:ascii="Times New Roman" w:hAnsi="Times New Roman" w:cs="Times New Roman"/>
        </w:rPr>
        <w:t xml:space="preserve">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ean   :38.58                      Mean   : 189778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3rd Qu.:48.00                      3rd Qu.: 237051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ax.   :90.00                      Max.   :1484705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education.num   marita</w:t>
      </w:r>
      <w:r w:rsidRPr="00446951">
        <w:rPr>
          <w:rStyle w:val="VerbatimChar"/>
          <w:rFonts w:ascii="Times New Roman" w:hAnsi="Times New Roman" w:cs="Times New Roman"/>
        </w:rPr>
        <w:t xml:space="preserve">l.status      occupation        relationship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lastRenderedPageBreak/>
        <w:t xml:space="preserve">##  Min.   : 1.00   Length:32561       Length:32561       Length:32561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1st Qu.: 9.00   Class :character   Class :character   Class :character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Median :10.00   Mode  :character   Mode  :chara</w:t>
      </w:r>
      <w:r w:rsidRPr="00446951">
        <w:rPr>
          <w:rStyle w:val="VerbatimChar"/>
          <w:rFonts w:ascii="Times New Roman" w:hAnsi="Times New Roman" w:cs="Times New Roman"/>
        </w:rPr>
        <w:t xml:space="preserve">cter   Mode  :character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ean   :10.08                                      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3rd Qu.:12.00                                      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ax.   :16.00                                      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race               sex             capital.gain    capital.loss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Length:32561       Length:32561       Min.   :    0   Min.   :   0.0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Class :character   Class :character   1st Qu.:    0   1st Qu.:   0.0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Mode  :character   Mode  :</w:t>
      </w:r>
      <w:r w:rsidRPr="00446951">
        <w:rPr>
          <w:rStyle w:val="VerbatimChar"/>
          <w:rFonts w:ascii="Times New Roman" w:hAnsi="Times New Roman" w:cs="Times New Roman"/>
        </w:rPr>
        <w:t xml:space="preserve">character   Median :    0   Median :   0.0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                                  Mean   : 1078   Mean   :  87.3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                                  3rd Qu.:    0   3rd Qu.:   0.0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                                   Max.   :99999   Max</w:t>
      </w:r>
      <w:r w:rsidRPr="00446951">
        <w:rPr>
          <w:rStyle w:val="VerbatimChar"/>
          <w:rFonts w:ascii="Times New Roman" w:hAnsi="Times New Roman" w:cs="Times New Roman"/>
        </w:rPr>
        <w:t xml:space="preserve">.   :4356.0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hours.per.week  native.country     income.bracket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in.   : 1.00   Length:32561       Length:32561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1st Qu.:40.00   Class :character   Class :character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edian :40.00   Mode  :character   Mode  :character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Mean  </w:t>
      </w:r>
      <w:r w:rsidRPr="00446951">
        <w:rPr>
          <w:rStyle w:val="VerbatimChar"/>
          <w:rFonts w:ascii="Times New Roman" w:hAnsi="Times New Roman" w:cs="Times New Roman"/>
        </w:rPr>
        <w:t xml:space="preserve"> :40.44                   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3rd Qu.:45.00                        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Max.   :99.00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summary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age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17.00   28.00   37.00   38.58   48.00   90.00</w:t>
      </w:r>
    </w:p>
    <w:p w:rsidR="00A246CD" w:rsidRPr="00446951" w:rsidRDefault="002B7440" w:rsidP="002567EE">
      <w:pPr>
        <w:pStyle w:val="Heading1"/>
        <w:numPr>
          <w:ilvl w:val="0"/>
          <w:numId w:val="8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3" w:name="Xa45cd9301133bcefb10d4c5d9af233f14e6b052"/>
      <w:bookmarkEnd w:id="2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For variabl</w:t>
      </w:r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e “age”, we can see that the 1st Quartile value i.e. at 25th percenile is 28</w:t>
      </w:r>
    </w:p>
    <w:p w:rsidR="00A246CD" w:rsidRPr="00446951" w:rsidRDefault="002B7440" w:rsidP="002567EE">
      <w:pPr>
        <w:pStyle w:val="Heading1"/>
        <w:numPr>
          <w:ilvl w:val="0"/>
          <w:numId w:val="8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4" w:name="X5f46c930a3ffef8d6bb5ff0f4835a05e826015a"/>
      <w:bookmarkEnd w:id="3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Value at 75th percentile is 48 and mean is 38.58. Magnitude of 25th percentile and 75th percentile is around 10 units away from the mean.</w:t>
      </w:r>
    </w:p>
    <w:p w:rsidR="00A246CD" w:rsidRPr="00446951" w:rsidRDefault="002B7440" w:rsidP="002567EE">
      <w:pPr>
        <w:pStyle w:val="Heading1"/>
        <w:numPr>
          <w:ilvl w:val="0"/>
          <w:numId w:val="8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5" w:name="X7a3ec1961cabe3de7947fc39ea8f4a1e67dd966"/>
      <w:bookmarkEnd w:id="4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Hence we can say by looking at summary of</w:t>
      </w:r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“age” variable, data is slightly normally distributed.</w:t>
      </w:r>
    </w:p>
    <w:p w:rsidR="00A246CD" w:rsidRPr="00446951" w:rsidRDefault="002B7440" w:rsidP="002567EE">
      <w:pPr>
        <w:pStyle w:val="Heading1"/>
        <w:numPr>
          <w:ilvl w:val="0"/>
          <w:numId w:val="8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6" w:name="also-there-are-no-na-values-in-the-data."/>
      <w:bookmarkEnd w:id="5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Also there are no NA values in the data.</w:t>
      </w:r>
    </w:p>
    <w:p w:rsidR="002567EE" w:rsidRPr="00446951" w:rsidRDefault="002567EE" w:rsidP="002567EE">
      <w:pPr>
        <w:pStyle w:val="BodyText"/>
        <w:rPr>
          <w:rFonts w:ascii="Times New Roman" w:hAnsi="Times New Roman" w:cs="Times New Roman"/>
        </w:rPr>
      </w:pP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summary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hours.per.week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   Min. 1st Qu.  Median    Mean 3rd Qu.    Max.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1.00   40.00   40.00   40.44   45.00   99.00</w:t>
      </w:r>
    </w:p>
    <w:p w:rsidR="00A246CD" w:rsidRPr="00446951" w:rsidRDefault="002B7440" w:rsidP="002567EE">
      <w:pPr>
        <w:pStyle w:val="Heading1"/>
        <w:numPr>
          <w:ilvl w:val="0"/>
          <w:numId w:val="10"/>
        </w:numPr>
        <w:spacing w:before="0"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7" w:name="X17d75f9f6382f4f90bfd6b587bd3776ea3a7f53"/>
      <w:bookmarkEnd w:id="6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For variable “hours.per.wee</w:t>
      </w:r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k”, 1st Quartile value is 40, 3rd quartile value is 45 and mean is 40.44.</w:t>
      </w:r>
    </w:p>
    <w:p w:rsidR="00A246CD" w:rsidRPr="00446951" w:rsidRDefault="002B7440" w:rsidP="002567EE">
      <w:pPr>
        <w:pStyle w:val="Heading1"/>
        <w:numPr>
          <w:ilvl w:val="0"/>
          <w:numId w:val="10"/>
        </w:numPr>
        <w:spacing w:before="0" w:line="360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8" w:name="X28ceee0691427e7a2584ffd9a0e3e9bb0f32b24"/>
      <w:bookmarkEnd w:id="7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As value at 75th percentile is more units away from mean than 25th percentile, we can guess that data is left skewed.</w:t>
      </w:r>
    </w:p>
    <w:p w:rsidR="00A246CD" w:rsidRPr="00446951" w:rsidRDefault="002B7440" w:rsidP="002567EE">
      <w:pPr>
        <w:pStyle w:val="Heading1"/>
        <w:numPr>
          <w:ilvl w:val="0"/>
          <w:numId w:val="10"/>
        </w:numPr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9" w:name="no-na-values-present-in-the-data."/>
      <w:bookmarkEnd w:id="8"/>
      <w:r w:rsidRPr="00446951">
        <w:rPr>
          <w:rFonts w:ascii="Times New Roman" w:hAnsi="Times New Roman" w:cs="Times New Roman"/>
          <w:b w:val="0"/>
          <w:color w:val="auto"/>
          <w:sz w:val="24"/>
          <w:szCs w:val="24"/>
        </w:rPr>
        <w:t>No NA values present in the data</w:t>
      </w:r>
      <w:r w:rsidRPr="00446951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psych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describe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h</w:t>
      </w:r>
      <w:r w:rsidRPr="00446951">
        <w:rPr>
          <w:rStyle w:val="NormalTok"/>
          <w:rFonts w:ascii="Times New Roman" w:hAnsi="Times New Roman" w:cs="Times New Roman"/>
        </w:rPr>
        <w:t>ours.per.week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lastRenderedPageBreak/>
        <w:t>##    vars     n  mean    sd median trimmed  mad min max range skew kurtosis   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X1    1 32561 40.44 12.35     40   40.55 4.45   1  99    98 0.23     2.92 0.07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10" w:name="question-b"/>
      <w:bookmarkEnd w:id="9"/>
      <w:r w:rsidRPr="00446951">
        <w:rPr>
          <w:rFonts w:ascii="Times New Roman" w:hAnsi="Times New Roman" w:cs="Times New Roman"/>
        </w:rPr>
        <w:t>Question b :</w:t>
      </w:r>
    </w:p>
    <w:p w:rsidR="00A246CD" w:rsidRPr="00446951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11" w:name="Xee3b0f7e465886889a0425dfd3c4f373a2fc607"/>
      <w:bookmarkEnd w:id="10"/>
      <w:r w:rsidRPr="00446951">
        <w:rPr>
          <w:rFonts w:ascii="Times New Roman" w:hAnsi="Times New Roman" w:cs="Times New Roman"/>
          <w:color w:val="auto"/>
          <w:sz w:val="24"/>
          <w:szCs w:val="24"/>
        </w:rPr>
        <w:t>As both the variables are numeric, we can use scatterplot to com</w:t>
      </w:r>
      <w:r w:rsidRPr="00446951">
        <w:rPr>
          <w:rFonts w:ascii="Times New Roman" w:hAnsi="Times New Roman" w:cs="Times New Roman"/>
          <w:color w:val="auto"/>
          <w:sz w:val="24"/>
          <w:szCs w:val="24"/>
        </w:rPr>
        <w:t>pare them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plot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age,</w:t>
      </w:r>
      <w:r w:rsidRPr="00446951">
        <w:rPr>
          <w:rStyle w:val="AttributeTok"/>
          <w:rFonts w:ascii="Times New Roman" w:hAnsi="Times New Roman" w:cs="Times New Roman"/>
        </w:rPr>
        <w:t>y =</w:t>
      </w:r>
      <w:r w:rsidRPr="00446951">
        <w:rPr>
          <w:rStyle w:val="NormalTok"/>
          <w:rFonts w:ascii="Times New Roman" w:hAnsi="Times New Roman" w:cs="Times New Roman"/>
        </w:rPr>
        <w:t xml:space="preserve"> 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 xml:space="preserve">hours.per.week, </w:t>
      </w:r>
      <w:r w:rsidRPr="00446951">
        <w:rPr>
          <w:rStyle w:val="AttributeTok"/>
          <w:rFonts w:ascii="Times New Roman" w:hAnsi="Times New Roman" w:cs="Times New Roman"/>
        </w:rPr>
        <w:t>xlab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Age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ylab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Hours per week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main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Age vs Hours per week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446951" w:rsidRPr="00446951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drawing>
          <wp:inline distT="0" distB="0" distL="0" distR="0" wp14:anchorId="507449FA" wp14:editId="1846DE47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DA_Sanket_Assignment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6951">
        <w:rPr>
          <w:rFonts w:ascii="Times New Roman" w:hAnsi="Times New Roman" w:cs="Times New Roman"/>
        </w:rPr>
        <w:t xml:space="preserve"> </w:t>
      </w:r>
    </w:p>
    <w:p w:rsidR="00A246CD" w:rsidRPr="00446951" w:rsidRDefault="00446951" w:rsidP="00446951">
      <w:pPr>
        <w:pStyle w:val="Fir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B</w:t>
      </w:r>
      <w:r w:rsidR="002B7440" w:rsidRPr="00446951">
        <w:rPr>
          <w:rFonts w:ascii="Times New Roman" w:hAnsi="Times New Roman" w:cs="Times New Roman"/>
        </w:rPr>
        <w:t>y looking at the scatter plot, we can conclude that there is no linear relation between the two variables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hist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age,</w:t>
      </w:r>
      <w:r w:rsidRPr="00446951">
        <w:rPr>
          <w:rStyle w:val="AttributeTok"/>
          <w:rFonts w:ascii="Times New Roman" w:hAnsi="Times New Roman" w:cs="Times New Roman"/>
        </w:rPr>
        <w:t>xlab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Age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Style w:val="AttributeTok"/>
          <w:rFonts w:ascii="Times New Roman" w:hAnsi="Times New Roman" w:cs="Times New Roman"/>
        </w:rPr>
        <w:t>col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brown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Style w:val="AttributeTok"/>
          <w:rFonts w:ascii="Times New Roman" w:hAnsi="Times New Roman" w:cs="Times New Roman"/>
        </w:rPr>
        <w:t>border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black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A246CD" w:rsidRPr="00446951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1CA1731" wp14:editId="70E8A4FD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DA_Sanket_Assignment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hist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hours.per.week,</w:t>
      </w:r>
      <w:r w:rsidRPr="00446951">
        <w:rPr>
          <w:rStyle w:val="AttributeTok"/>
          <w:rFonts w:ascii="Times New Roman" w:hAnsi="Times New Roman" w:cs="Times New Roman"/>
        </w:rPr>
        <w:t>xlab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hours per week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Style w:val="AttributeTok"/>
          <w:rFonts w:ascii="Times New Roman" w:hAnsi="Times New Roman" w:cs="Times New Roman"/>
        </w:rPr>
        <w:t>col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brown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Style w:val="AttributeTok"/>
          <w:rFonts w:ascii="Times New Roman" w:hAnsi="Times New Roman" w:cs="Times New Roman"/>
        </w:rPr>
        <w:t>border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black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446951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drawing>
          <wp:inline distT="0" distB="0" distL="0" distR="0" wp14:anchorId="280E7739" wp14:editId="4E007C2E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DA_Sanket_Assignment_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369F" w:rsidRDefault="002B7440" w:rsidP="005A369F">
      <w:pPr>
        <w:pStyle w:val="Fir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lastRenderedPageBreak/>
        <w:t xml:space="preserve">By looking at the histograms, we can say our assumptions based on summary were wrong. Data for variable “age” </w:t>
      </w:r>
      <w:r w:rsidR="005A369F">
        <w:rPr>
          <w:rFonts w:ascii="Times New Roman" w:hAnsi="Times New Roman" w:cs="Times New Roman"/>
        </w:rPr>
        <w:t>is right skewed.</w:t>
      </w:r>
    </w:p>
    <w:p w:rsidR="00A246CD" w:rsidRPr="00446951" w:rsidRDefault="002B7440" w:rsidP="005A369F">
      <w:pPr>
        <w:pStyle w:val="Fir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For variable “hours.per.week”, there are more data points near value = 40. Hence we cannot conlude about the normality of the data.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12" w:name="question-c"/>
      <w:bookmarkEnd w:id="11"/>
      <w:r w:rsidRPr="00446951">
        <w:rPr>
          <w:rFonts w:ascii="Times New Roman" w:hAnsi="Times New Roman" w:cs="Times New Roman"/>
        </w:rPr>
        <w:t>Question c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dplyr"</w:t>
      </w:r>
      <w:r w:rsidRPr="00446951">
        <w:rPr>
          <w:rStyle w:val="NormalTok"/>
          <w:rFonts w:ascii="Times New Roman" w:hAnsi="Times New Roman" w:cs="Times New Roman"/>
        </w:rPr>
        <w:t xml:space="preserve">)   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Attaching package: 'dplyr'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The following objects are masked fr</w:t>
      </w:r>
      <w:r w:rsidRPr="00446951">
        <w:rPr>
          <w:rStyle w:val="VerbatimChar"/>
          <w:rFonts w:ascii="Times New Roman" w:hAnsi="Times New Roman" w:cs="Times New Roman"/>
        </w:rPr>
        <w:t>om 'package:stats':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filter, lag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The following objects are masked from 'package:base':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intersect, setdiff, setequal, union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CommentTok"/>
          <w:rFonts w:ascii="Times New Roman" w:hAnsi="Times New Roman" w:cs="Times New Roman"/>
        </w:rPr>
        <w:t># Checking which variables are numeric and which variables are categorical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num_cols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lapply</w:t>
      </w:r>
      <w:r w:rsidRPr="00446951">
        <w:rPr>
          <w:rStyle w:val="NormalTok"/>
          <w:rFonts w:ascii="Times New Roman" w:hAnsi="Times New Roman" w:cs="Times New Roman"/>
        </w:rPr>
        <w:t>(Data, is.numer</w:t>
      </w:r>
      <w:r w:rsidRPr="00446951">
        <w:rPr>
          <w:rStyle w:val="NormalTok"/>
          <w:rFonts w:ascii="Times New Roman" w:hAnsi="Times New Roman" w:cs="Times New Roman"/>
        </w:rPr>
        <w:t>ic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print</w:t>
      </w:r>
      <w:r w:rsidRPr="00446951">
        <w:rPr>
          <w:rStyle w:val="NormalTok"/>
          <w:rFonts w:ascii="Times New Roman" w:hAnsi="Times New Roman" w:cs="Times New Roman"/>
        </w:rPr>
        <w:t>(num_cols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$ag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workclas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fnlwgt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educatio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education.num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marital.statu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occupatio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relationship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rac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lastRenderedPageBreak/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sex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capital.gai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capital.los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hours.per.wee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native.country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income.bracket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</w:p>
    <w:p w:rsidR="00A246CD" w:rsidRPr="00542738" w:rsidRDefault="002B7440" w:rsidP="00542738">
      <w:pPr>
        <w:pStyle w:val="Heading1"/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3" w:name="X2b1bf6e736b236217ad522c19acbb08a79f3e08"/>
      <w:bookmarkEnd w:id="12"/>
      <w:r w:rsidRPr="00542738">
        <w:rPr>
          <w:rFonts w:ascii="Times New Roman" w:hAnsi="Times New Roman" w:cs="Times New Roman"/>
          <w:b w:val="0"/>
          <w:color w:val="auto"/>
          <w:sz w:val="24"/>
          <w:szCs w:val="24"/>
        </w:rPr>
        <w:t>With the help of la</w:t>
      </w:r>
      <w:r w:rsidRPr="00542738">
        <w:rPr>
          <w:rFonts w:ascii="Times New Roman" w:hAnsi="Times New Roman" w:cs="Times New Roman"/>
          <w:b w:val="0"/>
          <w:color w:val="auto"/>
          <w:sz w:val="24"/>
          <w:szCs w:val="24"/>
        </w:rPr>
        <w:t>pply function, we found following numeric columns.</w:t>
      </w:r>
    </w:p>
    <w:p w:rsidR="00542738" w:rsidRPr="00542738" w:rsidRDefault="002B7440" w:rsidP="00542738">
      <w:pPr>
        <w:pStyle w:val="FirstParagraph"/>
        <w:spacing w:before="0" w:line="276" w:lineRule="auto"/>
        <w:rPr>
          <w:rFonts w:ascii="Times New Roman" w:hAnsi="Times New Roman" w:cs="Times New Roman"/>
        </w:rPr>
      </w:pPr>
      <w:r w:rsidRPr="00542738">
        <w:rPr>
          <w:rFonts w:ascii="Times New Roman" w:hAnsi="Times New Roman" w:cs="Times New Roman"/>
        </w:rPr>
        <w:t xml:space="preserve">age </w:t>
      </w:r>
    </w:p>
    <w:p w:rsidR="00542738" w:rsidRPr="00542738" w:rsidRDefault="002B7440" w:rsidP="00542738">
      <w:pPr>
        <w:pStyle w:val="FirstParagraph"/>
        <w:spacing w:before="0" w:line="276" w:lineRule="auto"/>
        <w:rPr>
          <w:rFonts w:ascii="Times New Roman" w:hAnsi="Times New Roman" w:cs="Times New Roman"/>
        </w:rPr>
      </w:pPr>
      <w:r w:rsidRPr="00542738">
        <w:rPr>
          <w:rFonts w:ascii="Times New Roman" w:hAnsi="Times New Roman" w:cs="Times New Roman"/>
        </w:rPr>
        <w:t xml:space="preserve">fnlwgt </w:t>
      </w:r>
    </w:p>
    <w:p w:rsidR="00542738" w:rsidRPr="00542738" w:rsidRDefault="002B7440" w:rsidP="00542738">
      <w:pPr>
        <w:pStyle w:val="FirstParagraph"/>
        <w:spacing w:before="0" w:line="276" w:lineRule="auto"/>
        <w:rPr>
          <w:rFonts w:ascii="Times New Roman" w:hAnsi="Times New Roman" w:cs="Times New Roman"/>
        </w:rPr>
      </w:pPr>
      <w:r w:rsidRPr="00542738">
        <w:rPr>
          <w:rFonts w:ascii="Times New Roman" w:hAnsi="Times New Roman" w:cs="Times New Roman"/>
        </w:rPr>
        <w:t xml:space="preserve">education.num </w:t>
      </w:r>
    </w:p>
    <w:p w:rsidR="00542738" w:rsidRPr="00542738" w:rsidRDefault="002B7440" w:rsidP="00542738">
      <w:pPr>
        <w:pStyle w:val="FirstParagraph"/>
        <w:spacing w:before="0" w:line="276" w:lineRule="auto"/>
        <w:rPr>
          <w:rFonts w:ascii="Times New Roman" w:hAnsi="Times New Roman" w:cs="Times New Roman"/>
        </w:rPr>
      </w:pPr>
      <w:r w:rsidRPr="00542738">
        <w:rPr>
          <w:rFonts w:ascii="Times New Roman" w:hAnsi="Times New Roman" w:cs="Times New Roman"/>
        </w:rPr>
        <w:t xml:space="preserve">capital.gain </w:t>
      </w:r>
    </w:p>
    <w:p w:rsidR="00542738" w:rsidRPr="00542738" w:rsidRDefault="002B7440" w:rsidP="00542738">
      <w:pPr>
        <w:pStyle w:val="FirstParagraph"/>
        <w:spacing w:before="0" w:line="276" w:lineRule="auto"/>
        <w:rPr>
          <w:rFonts w:ascii="Times New Roman" w:hAnsi="Times New Roman" w:cs="Times New Roman"/>
        </w:rPr>
      </w:pPr>
      <w:r w:rsidRPr="00542738">
        <w:rPr>
          <w:rFonts w:ascii="Times New Roman" w:hAnsi="Times New Roman" w:cs="Times New Roman"/>
        </w:rPr>
        <w:t xml:space="preserve">capital.loss </w:t>
      </w:r>
    </w:p>
    <w:p w:rsidR="00A246CD" w:rsidRPr="00542738" w:rsidRDefault="002B7440" w:rsidP="00542738">
      <w:pPr>
        <w:pStyle w:val="FirstParagraph"/>
        <w:spacing w:before="0" w:line="276" w:lineRule="auto"/>
        <w:rPr>
          <w:rFonts w:ascii="Times New Roman" w:hAnsi="Times New Roman" w:cs="Times New Roman"/>
        </w:rPr>
      </w:pPr>
      <w:r w:rsidRPr="00542738">
        <w:rPr>
          <w:rFonts w:ascii="Times New Roman" w:hAnsi="Times New Roman" w:cs="Times New Roman"/>
        </w:rPr>
        <w:t>hours.per.week</w:t>
      </w:r>
    </w:p>
    <w:p w:rsidR="00A246CD" w:rsidRPr="00F063BF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14" w:name="Xa4acf567bc15d581043772042642e9ec796bdee"/>
      <w:bookmarkEnd w:id="13"/>
      <w:r w:rsidRPr="00F063BF">
        <w:rPr>
          <w:rFonts w:ascii="Times New Roman" w:hAnsi="Times New Roman" w:cs="Times New Roman"/>
          <w:color w:val="auto"/>
          <w:sz w:val="24"/>
          <w:szCs w:val="24"/>
        </w:rPr>
        <w:t>Creating scatterplot ma</w:t>
      </w:r>
      <w:r w:rsidR="00F063BF">
        <w:rPr>
          <w:rFonts w:ascii="Times New Roman" w:hAnsi="Times New Roman" w:cs="Times New Roman"/>
          <w:color w:val="auto"/>
          <w:sz w:val="24"/>
          <w:szCs w:val="24"/>
        </w:rPr>
        <w:t>trix for all numeric variables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pair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pecialCharTok"/>
          <w:rFonts w:ascii="Times New Roman" w:hAnsi="Times New Roman" w:cs="Times New Roman"/>
        </w:rPr>
        <w:t>~</w:t>
      </w:r>
      <w:r w:rsidRPr="00446951">
        <w:rPr>
          <w:rStyle w:val="NormalTok"/>
          <w:rFonts w:ascii="Times New Roman" w:hAnsi="Times New Roman" w:cs="Times New Roman"/>
        </w:rPr>
        <w:t>age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>fnlwgt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>education.num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>capital.gain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>capital.loss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>hours.per.week,</w:t>
      </w:r>
      <w:r w:rsidRPr="00446951">
        <w:rPr>
          <w:rStyle w:val="AttributeTok"/>
          <w:rFonts w:ascii="Times New Roman" w:hAnsi="Times New Roman" w:cs="Times New Roman"/>
        </w:rPr>
        <w:t>data =</w:t>
      </w:r>
      <w:r w:rsidRPr="00446951">
        <w:rPr>
          <w:rStyle w:val="NormalTok"/>
          <w:rFonts w:ascii="Times New Roman" w:hAnsi="Times New Roman" w:cs="Times New Roman"/>
        </w:rPr>
        <w:t xml:space="preserve"> Data,</w:t>
      </w:r>
      <w:r w:rsidRPr="00446951">
        <w:rPr>
          <w:rStyle w:val="AttributeTok"/>
          <w:rFonts w:ascii="Times New Roman" w:hAnsi="Times New Roman" w:cs="Times New Roman"/>
        </w:rPr>
        <w:t>main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Scatterplot for all variable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C11859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A8CC94" wp14:editId="7DBCF166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DA_Sanket_Assignment_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11859">
        <w:rPr>
          <w:rFonts w:ascii="Times New Roman" w:hAnsi="Times New Roman" w:cs="Times New Roman"/>
        </w:rPr>
        <w:t xml:space="preserve"> </w:t>
      </w:r>
    </w:p>
    <w:p w:rsidR="00C11859" w:rsidRDefault="002B7440" w:rsidP="00832778">
      <w:pPr>
        <w:pStyle w:val="FirstParagraph"/>
        <w:numPr>
          <w:ilvl w:val="0"/>
          <w:numId w:val="11"/>
        </w:numPr>
        <w:spacing w:before="0" w:line="276" w:lineRule="auto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It will be more difficult if we create separate scatterplot for two variables. </w:t>
      </w:r>
    </w:p>
    <w:p w:rsidR="00C11859" w:rsidRDefault="002B7440" w:rsidP="00832778">
      <w:pPr>
        <w:pStyle w:val="FirstParagraph"/>
        <w:numPr>
          <w:ilvl w:val="0"/>
          <w:numId w:val="11"/>
        </w:numPr>
        <w:spacing w:before="0" w:line="276" w:lineRule="auto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But if we create scatterplot matrix, we can compare linear relation between all numeric variables in a single plot. </w:t>
      </w:r>
    </w:p>
    <w:p w:rsidR="00A246CD" w:rsidRPr="00446951" w:rsidRDefault="002B7440" w:rsidP="00832778">
      <w:pPr>
        <w:pStyle w:val="FirstParagraph"/>
        <w:numPr>
          <w:ilvl w:val="0"/>
          <w:numId w:val="11"/>
        </w:numPr>
        <w:spacing w:before="0" w:line="276" w:lineRule="auto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By looki</w:t>
      </w:r>
      <w:r w:rsidRPr="00446951">
        <w:rPr>
          <w:rFonts w:ascii="Times New Roman" w:hAnsi="Times New Roman" w:cs="Times New Roman"/>
        </w:rPr>
        <w:t>ng at the plot, we can conclude there is no linear relation between any of the variable.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15" w:name="question-d"/>
      <w:bookmarkEnd w:id="14"/>
      <w:r w:rsidRPr="00446951">
        <w:rPr>
          <w:rFonts w:ascii="Times New Roman" w:hAnsi="Times New Roman" w:cs="Times New Roman"/>
        </w:rPr>
        <w:t>Question d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CommentTok"/>
          <w:rFonts w:ascii="Times New Roman" w:hAnsi="Times New Roman" w:cs="Times New Roman"/>
        </w:rPr>
        <w:t># We have already differentiated the categorical and numerical variables in below variable.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print</w:t>
      </w:r>
      <w:r w:rsidRPr="00446951">
        <w:rPr>
          <w:rStyle w:val="NormalTok"/>
          <w:rFonts w:ascii="Times New Roman" w:hAnsi="Times New Roman" w:cs="Times New Roman"/>
        </w:rPr>
        <w:t>(num_cols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$ag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workclas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</w:t>
      </w:r>
      <w:r w:rsidRPr="00446951">
        <w:rPr>
          <w:rStyle w:val="VerbatimChar"/>
          <w:rFonts w:ascii="Times New Roman" w:hAnsi="Times New Roman" w:cs="Times New Roman"/>
        </w:rPr>
        <w:t>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fnlwgt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educatio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education.num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lastRenderedPageBreak/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marital.statu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occupatio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relationship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rac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sex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capital.gai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capital.los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hours.per.wee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TRU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native.country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$income.bracket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] FALSE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workclass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education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marital.status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occupation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relationship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race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sex </w:t>
      </w:r>
    </w:p>
    <w:p w:rsidR="005A369F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native.country </w:t>
      </w:r>
    </w:p>
    <w:p w:rsidR="00A246CD" w:rsidRPr="00446951" w:rsidRDefault="002B7440" w:rsidP="005A369F">
      <w:pPr>
        <w:pStyle w:val="FirstParagraph"/>
        <w:spacing w:before="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inco</w:t>
      </w:r>
      <w:r w:rsidRPr="00446951">
        <w:rPr>
          <w:rFonts w:ascii="Times New Roman" w:hAnsi="Times New Roman" w:cs="Times New Roman"/>
        </w:rPr>
        <w:t>me.bracket</w:t>
      </w:r>
    </w:p>
    <w:p w:rsidR="00A246CD" w:rsidRPr="006D23B5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16" w:name="X243a0a4c898c8174794da35934605d54201cffa"/>
      <w:bookmarkEnd w:id="15"/>
      <w:r w:rsidRPr="006D23B5">
        <w:rPr>
          <w:rFonts w:ascii="Times New Roman" w:hAnsi="Times New Roman" w:cs="Times New Roman"/>
          <w:color w:val="auto"/>
          <w:sz w:val="24"/>
          <w:szCs w:val="24"/>
        </w:rPr>
        <w:lastRenderedPageBreak/>
        <w:t>Use barcharts to visualize the distribution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WorkClass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table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workclass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prop.table</w:t>
      </w:r>
      <w:r w:rsidRPr="00446951">
        <w:rPr>
          <w:rStyle w:val="NormalTok"/>
          <w:rFonts w:ascii="Times New Roman" w:hAnsi="Times New Roman" w:cs="Times New Roman"/>
        </w:rPr>
        <w:t>(WorkClass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           ?       Federal-gov         Local-gov      Never-worked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0.0563864746      0.0294831240      0.0642793526     </w:t>
      </w:r>
      <w:r w:rsidRPr="00446951">
        <w:rPr>
          <w:rStyle w:val="VerbatimChar"/>
          <w:rFonts w:ascii="Times New Roman" w:hAnsi="Times New Roman" w:cs="Times New Roman"/>
        </w:rPr>
        <w:t xml:space="preserve"> 0.0002149811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     Private      Self-emp-inc  Self-emp-not-inc         State-gov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0.6970301895      0.0342741316      0.0780381438      0.0398636406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 Without-pay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 0.0004299622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CommentTok"/>
          <w:rFonts w:ascii="Times New Roman" w:hAnsi="Times New Roman" w:cs="Times New Roman"/>
        </w:rPr>
        <w:t xml:space="preserve"># Save the proportion table in an object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>work</w:t>
      </w:r>
      <w:r w:rsidRPr="00446951">
        <w:rPr>
          <w:rStyle w:val="NormalTok"/>
          <w:rFonts w:ascii="Times New Roman" w:hAnsi="Times New Roman" w:cs="Times New Roman"/>
        </w:rPr>
        <w:t xml:space="preserve">class.ptb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prop.table</w:t>
      </w:r>
      <w:r w:rsidRPr="00446951">
        <w:rPr>
          <w:rStyle w:val="NormalTok"/>
          <w:rFonts w:ascii="Times New Roman" w:hAnsi="Times New Roman" w:cs="Times New Roman"/>
        </w:rPr>
        <w:t>(WorkClass)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CommentTok"/>
          <w:rFonts w:ascii="Times New Roman" w:hAnsi="Times New Roman" w:cs="Times New Roman"/>
        </w:rPr>
        <w:t># Convert the proportion table to a data fram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WorkClass.df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as.data.frame</w:t>
      </w:r>
      <w:r w:rsidRPr="00446951">
        <w:rPr>
          <w:rStyle w:val="NormalTok"/>
          <w:rFonts w:ascii="Times New Roman" w:hAnsi="Times New Roman" w:cs="Times New Roman"/>
        </w:rPr>
        <w:t>(workclass.ptb)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CommentTok"/>
          <w:rFonts w:ascii="Times New Roman" w:hAnsi="Times New Roman" w:cs="Times New Roman"/>
        </w:rPr>
        <w:t># Converting to a data frame lost the names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names</w:t>
      </w:r>
      <w:r w:rsidRPr="00446951">
        <w:rPr>
          <w:rStyle w:val="NormalTok"/>
          <w:rFonts w:ascii="Times New Roman" w:hAnsi="Times New Roman" w:cs="Times New Roman"/>
        </w:rPr>
        <w:t xml:space="preserve">(WorkClass.df)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Class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StringTok"/>
          <w:rFonts w:ascii="Times New Roman" w:hAnsi="Times New Roman" w:cs="Times New Roman"/>
        </w:rPr>
        <w:t>"Percent"</w:t>
      </w:r>
      <w:r w:rsidRPr="00446951">
        <w:rPr>
          <w:rStyle w:val="NormalTok"/>
          <w:rFonts w:ascii="Times New Roman" w:hAnsi="Times New Roman" w:cs="Times New Roman"/>
        </w:rPr>
        <w:t>)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scales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Attaching package: 'scales'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The following objects are masked from 'package:psych':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alpha, rescale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ggplot2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Attaching package: 'ggplot2'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The following objects are masked from 'package:psych':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%+%, alpha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CommentTok"/>
          <w:rFonts w:ascii="Times New Roman" w:hAnsi="Times New Roman" w:cs="Times New Roman"/>
        </w:rPr>
        <w:t># Use th</w:t>
      </w:r>
      <w:r w:rsidRPr="00446951">
        <w:rPr>
          <w:rStyle w:val="CommentTok"/>
          <w:rFonts w:ascii="Times New Roman" w:hAnsi="Times New Roman" w:cs="Times New Roman"/>
        </w:rPr>
        <w:t>e proportion table as the data frame in a call to ggplot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ggplot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data=</w:t>
      </w:r>
      <w:r w:rsidRPr="00446951">
        <w:rPr>
          <w:rStyle w:val="NormalTok"/>
          <w:rFonts w:ascii="Times New Roman" w:hAnsi="Times New Roman" w:cs="Times New Roman"/>
        </w:rPr>
        <w:t xml:space="preserve">WorkClass.df, </w:t>
      </w:r>
      <w:r w:rsidRPr="00446951">
        <w:rPr>
          <w:rStyle w:val="AttributeTok"/>
          <w:rFonts w:ascii="Times New Roman" w:hAnsi="Times New Roman" w:cs="Times New Roman"/>
        </w:rPr>
        <w:t>mapping=</w:t>
      </w:r>
      <w:r w:rsidRPr="00446951">
        <w:rPr>
          <w:rStyle w:val="FunctionTok"/>
          <w:rFonts w:ascii="Times New Roman" w:hAnsi="Times New Roman" w:cs="Times New Roman"/>
        </w:rPr>
        <w:t>ae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=</w:t>
      </w:r>
      <w:r w:rsidRPr="00446951">
        <w:rPr>
          <w:rStyle w:val="NormalTok"/>
          <w:rFonts w:ascii="Times New Roman" w:hAnsi="Times New Roman" w:cs="Times New Roman"/>
        </w:rPr>
        <w:t xml:space="preserve">Class, </w:t>
      </w:r>
      <w:r w:rsidRPr="00446951">
        <w:rPr>
          <w:rStyle w:val="AttributeTok"/>
          <w:rFonts w:ascii="Times New Roman" w:hAnsi="Times New Roman" w:cs="Times New Roman"/>
        </w:rPr>
        <w:t>y=</w:t>
      </w:r>
      <w:r w:rsidRPr="00446951">
        <w:rPr>
          <w:rStyle w:val="NormalTok"/>
          <w:rFonts w:ascii="Times New Roman" w:hAnsi="Times New Roman" w:cs="Times New Roman"/>
        </w:rPr>
        <w:t xml:space="preserve">Percent)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eom_col</w:t>
      </w:r>
      <w:r w:rsidRPr="00446951">
        <w:rPr>
          <w:rStyle w:val="NormalTok"/>
          <w:rFonts w:ascii="Times New Roman" w:hAnsi="Times New Roman" w:cs="Times New Roman"/>
        </w:rPr>
        <w:t xml:space="preserve">(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scale_y_continuou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label=</w:t>
      </w:r>
      <w:r w:rsidRPr="00446951">
        <w:rPr>
          <w:rStyle w:val="NormalTok"/>
          <w:rFonts w:ascii="Times New Roman" w:hAnsi="Times New Roman" w:cs="Times New Roman"/>
        </w:rPr>
        <w:t>percent)</w:t>
      </w:r>
    </w:p>
    <w:p w:rsidR="00A246CD" w:rsidRPr="00446951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485D9A1" wp14:editId="2DFACDD5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FDA_Sanket_Assignment_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tidyverse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── Attaching core tidyverse packages ──────────────────────── tidyverse 2.0.0 ──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forcats   1.0.0    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stringr   1.5.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lubridate 1.9.3    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tibble    3.2.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purrr     1.0.2    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tidyr     1.3.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✔</w:t>
      </w:r>
      <w:r w:rsidRPr="00446951">
        <w:rPr>
          <w:rStyle w:val="VerbatimChar"/>
          <w:rFonts w:ascii="Times New Roman" w:hAnsi="Times New Roman" w:cs="Times New Roman"/>
        </w:rPr>
        <w:t xml:space="preserve"> readr     2.1.4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── Conflicts ──────</w:t>
      </w:r>
      <w:r w:rsidRPr="00446951">
        <w:rPr>
          <w:rStyle w:val="VerbatimChar"/>
          <w:rFonts w:ascii="Times New Roman" w:hAnsi="Times New Roman" w:cs="Times New Roman"/>
        </w:rPr>
        <w:t>──────────────────────────────────── tidyverse_conflicts() ──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✖</w:t>
      </w:r>
      <w:r w:rsidRPr="00446951">
        <w:rPr>
          <w:rStyle w:val="VerbatimChar"/>
          <w:rFonts w:ascii="Times New Roman" w:hAnsi="Times New Roman" w:cs="Times New Roman"/>
        </w:rPr>
        <w:t xml:space="preserve"> ggplot2::%+%()      masks psych::%+%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✖</w:t>
      </w:r>
      <w:r w:rsidRPr="00446951">
        <w:rPr>
          <w:rStyle w:val="VerbatimChar"/>
          <w:rFonts w:ascii="Times New Roman" w:hAnsi="Times New Roman" w:cs="Times New Roman"/>
        </w:rPr>
        <w:t xml:space="preserve"> ggplot2::alpha()    masks scales::alpha(), psych::alpha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✖</w:t>
      </w:r>
      <w:r w:rsidRPr="00446951">
        <w:rPr>
          <w:rStyle w:val="VerbatimChar"/>
          <w:rFonts w:ascii="Times New Roman" w:hAnsi="Times New Roman" w:cs="Times New Roman"/>
        </w:rPr>
        <w:t xml:space="preserve"> readr::col_factor() masks scales::col_factor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✖</w:t>
      </w:r>
      <w:r w:rsidRPr="00446951">
        <w:rPr>
          <w:rStyle w:val="VerbatimChar"/>
          <w:rFonts w:ascii="Times New Roman" w:hAnsi="Times New Roman" w:cs="Times New Roman"/>
        </w:rPr>
        <w:t xml:space="preserve"> purrr::discard()    masks scal</w:t>
      </w:r>
      <w:r w:rsidRPr="00446951">
        <w:rPr>
          <w:rStyle w:val="VerbatimChar"/>
          <w:rFonts w:ascii="Times New Roman" w:hAnsi="Times New Roman" w:cs="Times New Roman"/>
        </w:rPr>
        <w:t>es::discard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✖</w:t>
      </w:r>
      <w:r w:rsidRPr="00446951">
        <w:rPr>
          <w:rStyle w:val="VerbatimChar"/>
          <w:rFonts w:ascii="Times New Roman" w:hAnsi="Times New Roman" w:cs="Times New Roman"/>
        </w:rPr>
        <w:t xml:space="preserve"> dplyr::filter()     masks stats::filter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</w:t>
      </w:r>
      <w:r w:rsidRPr="00446951">
        <w:rPr>
          <w:rStyle w:val="VerbatimChar"/>
          <w:rFonts w:ascii="Segoe UI Symbol" w:hAnsi="Segoe UI Symbol" w:cs="Segoe UI Symbol"/>
        </w:rPr>
        <w:t>✖</w:t>
      </w:r>
      <w:r w:rsidRPr="00446951">
        <w:rPr>
          <w:rStyle w:val="VerbatimChar"/>
          <w:rFonts w:ascii="Times New Roman" w:hAnsi="Times New Roman" w:cs="Times New Roman"/>
        </w:rPr>
        <w:t xml:space="preserve"> dplyr::lag()        masks stats::lag(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ℹ Use the conflicted package (&lt;http://conflicted.r-lib.org/&gt;) to force all conflicts to become errors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ggplot2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Data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roup_by</w:t>
      </w:r>
      <w:r w:rsidRPr="00446951">
        <w:rPr>
          <w:rStyle w:val="NormalTok"/>
          <w:rFonts w:ascii="Times New Roman" w:hAnsi="Times New Roman" w:cs="Times New Roman"/>
        </w:rPr>
        <w:t xml:space="preserve">(sex)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count</w:t>
      </w:r>
      <w:r w:rsidRPr="00446951">
        <w:rPr>
          <w:rStyle w:val="NormalTok"/>
          <w:rFonts w:ascii="Times New Roman" w:hAnsi="Times New Roman" w:cs="Times New Roman"/>
        </w:rPr>
        <w:t>(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# A tibble: 2 × 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# Groups:   sex [2]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sex           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&lt;chr&gt;     &lt;int&gt;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lastRenderedPageBreak/>
        <w:t>## 1 " Female" 1077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" Male"   21790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Data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gplot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ae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sex)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eom_bar</w:t>
      </w:r>
      <w:r w:rsidRPr="00446951">
        <w:rPr>
          <w:rStyle w:val="NormalTok"/>
          <w:rFonts w:ascii="Times New Roman" w:hAnsi="Times New Roman" w:cs="Times New Roman"/>
        </w:rPr>
        <w:t xml:space="preserve">(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lab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title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Bar chart for Sex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A246CD" w:rsidRPr="00446951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drawing>
          <wp:inline distT="0" distB="0" distL="0" distR="0" wp14:anchorId="09B71DC7" wp14:editId="50FE1403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FDA_Sanket_Assignment_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ggplot2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Data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roup_by</w:t>
      </w:r>
      <w:r w:rsidRPr="00446951">
        <w:rPr>
          <w:rStyle w:val="NormalTok"/>
          <w:rFonts w:ascii="Times New Roman" w:hAnsi="Times New Roman" w:cs="Times New Roman"/>
        </w:rPr>
        <w:t>(educ</w:t>
      </w:r>
      <w:r w:rsidRPr="00446951">
        <w:rPr>
          <w:rStyle w:val="NormalTok"/>
          <w:rFonts w:ascii="Times New Roman" w:hAnsi="Times New Roman" w:cs="Times New Roman"/>
        </w:rPr>
        <w:t xml:space="preserve">ation)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count</w:t>
      </w:r>
      <w:r w:rsidRPr="00446951">
        <w:rPr>
          <w:rStyle w:val="NormalTok"/>
          <w:rFonts w:ascii="Times New Roman" w:hAnsi="Times New Roman" w:cs="Times New Roman"/>
        </w:rPr>
        <w:t>(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# A tibble: 16 × 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# Groups:   education [16]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education           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&lt;chr&gt;           &lt;int&gt;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1 " 10th"           93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2 " 11th"          117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3 " 12th"           43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4 " 1st-4th"        168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5 " 5th-6th" </w:t>
      </w:r>
      <w:r w:rsidRPr="00446951">
        <w:rPr>
          <w:rStyle w:val="VerbatimChar"/>
          <w:rFonts w:ascii="Times New Roman" w:hAnsi="Times New Roman" w:cs="Times New Roman"/>
        </w:rPr>
        <w:t xml:space="preserve">       33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6 " 7th-8th"        64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7 " 9th"            51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8 " Assoc-acdm"    106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9 " Assoc-voc"     138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0 " Bachelors"     535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1 " Doctorate"      41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2 " HS-grad"      1050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3 " Masters"       172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14 " Preschool"   </w:t>
      </w:r>
      <w:r w:rsidRPr="00446951">
        <w:rPr>
          <w:rStyle w:val="VerbatimChar"/>
          <w:rFonts w:ascii="Times New Roman" w:hAnsi="Times New Roman" w:cs="Times New Roman"/>
        </w:rPr>
        <w:t xml:space="preserve">    5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5 " Prof-school"    57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6 " Some-college"  7291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lastRenderedPageBreak/>
        <w:t xml:space="preserve">Data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gplot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ae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education)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eom_bar</w:t>
      </w:r>
      <w:r w:rsidRPr="00446951">
        <w:rPr>
          <w:rStyle w:val="NormalTok"/>
          <w:rFonts w:ascii="Times New Roman" w:hAnsi="Times New Roman" w:cs="Times New Roman"/>
        </w:rPr>
        <w:t xml:space="preserve">(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lab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title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Bar chart for education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A246CD" w:rsidRPr="00446951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drawing>
          <wp:inline distT="0" distB="0" distL="0" distR="0" wp14:anchorId="3E52A430" wp14:editId="03718AE6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FDA_Sanket_Assignment_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446951">
        <w:rPr>
          <w:rFonts w:ascii="Times New Roman" w:hAnsi="Times New Roman" w:cs="Times New Roman"/>
        </w:rPr>
        <w:t xml:space="preserve"> # Question e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comparison_matrix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table</w:t>
      </w:r>
      <w:r w:rsidRPr="00446951">
        <w:rPr>
          <w:rStyle w:val="NormalTok"/>
          <w:rFonts w:ascii="Times New Roman" w:hAnsi="Times New Roman" w:cs="Times New Roman"/>
        </w:rPr>
        <w:t>(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education,Data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income.bracket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>comparison_matrix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      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             &lt;=50K  &gt;50K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10th            871    6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11th           1115    6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12th            400    3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1st-4th         162     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5th-6th         317    1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7th-8th         606    4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9th    </w:t>
      </w:r>
      <w:r w:rsidRPr="00446951">
        <w:rPr>
          <w:rStyle w:val="VerbatimChar"/>
          <w:rFonts w:ascii="Times New Roman" w:hAnsi="Times New Roman" w:cs="Times New Roman"/>
        </w:rPr>
        <w:t xml:space="preserve">         487    2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Assoc-acdm      802   26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Assoc-voc      1021   36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Bachelors      3134  222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Doctorate       107   30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HS-grad        8826  167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Masters         764   959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Preschool        51 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Prof-sc</w:t>
      </w:r>
      <w:r w:rsidRPr="00446951">
        <w:rPr>
          <w:rStyle w:val="VerbatimChar"/>
          <w:rFonts w:ascii="Times New Roman" w:hAnsi="Times New Roman" w:cs="Times New Roman"/>
        </w:rPr>
        <w:t>hool     153   42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Some-college   5904  1387</w:t>
      </w:r>
    </w:p>
    <w:p w:rsidR="00A246CD" w:rsidRPr="006D23B5" w:rsidRDefault="002B7440" w:rsidP="006D23B5">
      <w:pPr>
        <w:pStyle w:val="Heading1"/>
        <w:numPr>
          <w:ilvl w:val="0"/>
          <w:numId w:val="12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7" w:name="X13797813595465c4d6c7c088b39e6f1bf0b0e33"/>
      <w:bookmarkEnd w:id="16"/>
      <w:r w:rsidRPr="006D23B5">
        <w:rPr>
          <w:rFonts w:ascii="Times New Roman" w:hAnsi="Times New Roman" w:cs="Times New Roman"/>
          <w:b w:val="0"/>
          <w:color w:val="auto"/>
          <w:sz w:val="24"/>
          <w:szCs w:val="24"/>
        </w:rPr>
        <w:lastRenderedPageBreak/>
        <w:t>As per the cross tabulation, we can see that people with Bachelors degree have most number of records which fall in &gt;50K category.</w:t>
      </w:r>
    </w:p>
    <w:p w:rsidR="00A246CD" w:rsidRPr="006D23B5" w:rsidRDefault="002B7440" w:rsidP="006D23B5">
      <w:pPr>
        <w:pStyle w:val="Heading1"/>
        <w:numPr>
          <w:ilvl w:val="0"/>
          <w:numId w:val="12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8" w:name="X6e3f2c8b2d5585516997e9f301e6ffdb1c97e94"/>
      <w:bookmarkEnd w:id="17"/>
      <w:r w:rsidRPr="006D23B5">
        <w:rPr>
          <w:rFonts w:ascii="Times New Roman" w:hAnsi="Times New Roman" w:cs="Times New Roman"/>
          <w:b w:val="0"/>
          <w:color w:val="auto"/>
          <w:sz w:val="24"/>
          <w:szCs w:val="24"/>
        </w:rPr>
        <w:t>At education level “Preschool”, there are 0 records who fall under &gt;50K ca</w:t>
      </w:r>
      <w:r w:rsidRPr="006D23B5">
        <w:rPr>
          <w:rFonts w:ascii="Times New Roman" w:hAnsi="Times New Roman" w:cs="Times New Roman"/>
          <w:b w:val="0"/>
          <w:color w:val="auto"/>
          <w:sz w:val="24"/>
          <w:szCs w:val="24"/>
        </w:rPr>
        <w:t>tegory.</w:t>
      </w:r>
    </w:p>
    <w:p w:rsidR="00A246CD" w:rsidRDefault="002B7440" w:rsidP="006D23B5">
      <w:pPr>
        <w:pStyle w:val="Heading1"/>
        <w:numPr>
          <w:ilvl w:val="0"/>
          <w:numId w:val="12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19" w:name="Xf4abdc5fec2e4bb4bd7f520d63db8d360c590d0"/>
      <w:bookmarkEnd w:id="18"/>
      <w:r w:rsidRPr="006D23B5">
        <w:rPr>
          <w:rFonts w:ascii="Times New Roman" w:hAnsi="Times New Roman" w:cs="Times New Roman"/>
          <w:b w:val="0"/>
          <w:color w:val="auto"/>
          <w:sz w:val="24"/>
          <w:szCs w:val="24"/>
        </w:rPr>
        <w:t>There are highest number of records with education level “HS-grad”</w:t>
      </w:r>
    </w:p>
    <w:p w:rsidR="006D23B5" w:rsidRPr="006D23B5" w:rsidRDefault="006D23B5" w:rsidP="006D23B5">
      <w:pPr>
        <w:pStyle w:val="BodyText"/>
      </w:pP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comparison_matrix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as.data.frame</w:t>
      </w:r>
      <w:r w:rsidRPr="00446951">
        <w:rPr>
          <w:rStyle w:val="NormalTok"/>
          <w:rFonts w:ascii="Times New Roman" w:hAnsi="Times New Roman" w:cs="Times New Roman"/>
        </w:rPr>
        <w:t>(comparison_matrix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print</w:t>
      </w:r>
      <w:r w:rsidRPr="00446951">
        <w:rPr>
          <w:rStyle w:val="NormalTok"/>
          <w:rFonts w:ascii="Times New Roman" w:hAnsi="Times New Roman" w:cs="Times New Roman"/>
        </w:rPr>
        <w:t>(comparison_matrix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           Var1   Var2 Freq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         10th  &lt;=50K  87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        11th  &lt;=50K 111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         12th  &lt;=50K  40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      1st-4th  &lt;=50K  16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       5th-6th  &lt;=50K  31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      7th-8th  &lt;=50K  60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7            9th  &lt;=50K  48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8     Assoc-acdm  &lt;=50K  80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9      Assoc-voc  &lt;=50K 102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0     Bachelors  &lt;=50K 313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1     Doctorate  &lt;=50K  10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2       HS-grad  &lt;=50K 882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3       Masters  &lt;=50K  76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4     Preschool  &lt;=50K   5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5   Prof-school  &lt;=50K  15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6  Some-college  &lt;=50K 590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7          10th   &gt;50K   6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8          11th   &gt;50K   6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9          12th   &gt;50K   3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0       1st-4th   &gt;50K    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1       5th-6th   &gt;50K   1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2       7th-8th   &gt;50K   4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3           9th   &gt;50K   2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4    Assoc-acdm   &gt;50K  26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5     Assoc-voc   &gt;50K  36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6     Bachelors   &gt;50K 222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7     Doctorate   &gt;50K  30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8       HS-grad   &gt;50K 167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9       Masters   &gt;50K  959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0     Preschool   &gt;50K    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1   Prof-school   &gt;50K  42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2  Some-college   &gt;50K 1387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names</w:t>
      </w:r>
      <w:r w:rsidRPr="00446951">
        <w:rPr>
          <w:rStyle w:val="NormalTok"/>
          <w:rFonts w:ascii="Times New Roman" w:hAnsi="Times New Roman" w:cs="Times New Roman"/>
        </w:rPr>
        <w:t xml:space="preserve">(comparison_matrix)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Education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StringTok"/>
          <w:rFonts w:ascii="Times New Roman" w:hAnsi="Times New Roman" w:cs="Times New Roman"/>
        </w:rPr>
        <w:t>"Income_Bracket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StringTok"/>
          <w:rFonts w:ascii="Times New Roman" w:hAnsi="Times New Roman" w:cs="Times New Roman"/>
        </w:rPr>
        <w:t>"Fr</w:t>
      </w:r>
      <w:r w:rsidRPr="00446951">
        <w:rPr>
          <w:rStyle w:val="StringTok"/>
          <w:rFonts w:ascii="Times New Roman" w:hAnsi="Times New Roman" w:cs="Times New Roman"/>
        </w:rPr>
        <w:t>equency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bookmarkStart w:id="20" w:name="use-a-heatmap-for-visualization"/>
      <w:bookmarkEnd w:id="19"/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ggplot2)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ggplot</w:t>
      </w:r>
      <w:r w:rsidRPr="00446951">
        <w:rPr>
          <w:rStyle w:val="NormalTok"/>
          <w:rFonts w:ascii="Times New Roman" w:hAnsi="Times New Roman" w:cs="Times New Roman"/>
        </w:rPr>
        <w:t xml:space="preserve">(comparison_matrix, </w:t>
      </w:r>
      <w:r w:rsidRPr="00446951">
        <w:rPr>
          <w:rStyle w:val="FunctionTok"/>
          <w:rFonts w:ascii="Times New Roman" w:hAnsi="Times New Roman" w:cs="Times New Roman"/>
        </w:rPr>
        <w:t>ae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Education, </w:t>
      </w:r>
      <w:r w:rsidRPr="00446951">
        <w:rPr>
          <w:rStyle w:val="AttributeTok"/>
          <w:rFonts w:ascii="Times New Roman" w:hAnsi="Times New Roman" w:cs="Times New Roman"/>
        </w:rPr>
        <w:t>y =</w:t>
      </w:r>
      <w:r w:rsidRPr="00446951">
        <w:rPr>
          <w:rStyle w:val="NormalTok"/>
          <w:rFonts w:ascii="Times New Roman" w:hAnsi="Times New Roman" w:cs="Times New Roman"/>
        </w:rPr>
        <w:t xml:space="preserve"> Frequency, </w:t>
      </w:r>
      <w:r w:rsidRPr="00446951">
        <w:rPr>
          <w:rStyle w:val="AttributeTok"/>
          <w:rFonts w:ascii="Times New Roman" w:hAnsi="Times New Roman" w:cs="Times New Roman"/>
        </w:rPr>
        <w:t>fill =</w:t>
      </w:r>
      <w:r w:rsidRPr="00446951">
        <w:rPr>
          <w:rStyle w:val="NormalTok"/>
          <w:rFonts w:ascii="Times New Roman" w:hAnsi="Times New Roman" w:cs="Times New Roman"/>
        </w:rPr>
        <w:t xml:space="preserve"> Income_Bracket)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eom_bar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stat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identity"</w:t>
      </w:r>
      <w:r w:rsidRPr="00446951">
        <w:rPr>
          <w:rStyle w:val="NormalTok"/>
          <w:rFonts w:ascii="Times New Roman" w:hAnsi="Times New Roman" w:cs="Times New Roman"/>
        </w:rPr>
        <w:t xml:space="preserve">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lab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Education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y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Frequency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title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Education vs Income Bracket"</w:t>
      </w:r>
      <w:r w:rsidRPr="00446951">
        <w:rPr>
          <w:rStyle w:val="NormalTok"/>
          <w:rFonts w:ascii="Times New Roman" w:hAnsi="Times New Roman" w:cs="Times New Roman"/>
        </w:rPr>
        <w:t xml:space="preserve">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scale_fill_manual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values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 &lt;=50K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red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StringTok"/>
          <w:rFonts w:ascii="Times New Roman" w:hAnsi="Times New Roman" w:cs="Times New Roman"/>
        </w:rPr>
        <w:t>" &gt;50K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green"</w:t>
      </w:r>
      <w:r w:rsidRPr="00446951">
        <w:rPr>
          <w:rStyle w:val="NormalTok"/>
          <w:rFonts w:ascii="Times New Roman" w:hAnsi="Times New Roman" w:cs="Times New Roman"/>
        </w:rPr>
        <w:t xml:space="preserve">)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theme_minimal</w:t>
      </w:r>
      <w:r w:rsidRPr="00446951">
        <w:rPr>
          <w:rStyle w:val="NormalTok"/>
          <w:rFonts w:ascii="Times New Roman" w:hAnsi="Times New Roman" w:cs="Times New Roman"/>
        </w:rPr>
        <w:t>()</w:t>
      </w:r>
    </w:p>
    <w:p w:rsidR="00713E73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5EA5BA4" wp14:editId="7ACA845B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DA_Sanket_Assignment_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13E73">
        <w:rPr>
          <w:rFonts w:ascii="Times New Roman" w:hAnsi="Times New Roman" w:cs="Times New Roman"/>
        </w:rPr>
        <w:t xml:space="preserve"> </w:t>
      </w:r>
    </w:p>
    <w:p w:rsidR="00713E73" w:rsidRDefault="002B7440" w:rsidP="00713E73">
      <w:pPr>
        <w:pStyle w:val="FirstParagraph"/>
        <w:numPr>
          <w:ilvl w:val="0"/>
          <w:numId w:val="13"/>
        </w:numPr>
        <w:spacing w:before="0" w:line="276" w:lineRule="auto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As per the above plot, we can see that people with Bachelors degree have most number of records which fall in &gt;50K category. </w:t>
      </w:r>
    </w:p>
    <w:p w:rsidR="00713E73" w:rsidRDefault="002B7440" w:rsidP="00713E73">
      <w:pPr>
        <w:pStyle w:val="FirstParagraph"/>
        <w:numPr>
          <w:ilvl w:val="0"/>
          <w:numId w:val="13"/>
        </w:numPr>
        <w:spacing w:before="0" w:line="276" w:lineRule="auto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There are 0 records who fall under &gt;50K </w:t>
      </w:r>
      <w:r w:rsidRPr="00446951">
        <w:rPr>
          <w:rFonts w:ascii="Times New Roman" w:hAnsi="Times New Roman" w:cs="Times New Roman"/>
        </w:rPr>
        <w:t xml:space="preserve">category for education = “Preschool”. </w:t>
      </w:r>
    </w:p>
    <w:p w:rsidR="00A246CD" w:rsidRDefault="002B7440" w:rsidP="00713E73">
      <w:pPr>
        <w:pStyle w:val="FirstParagraph"/>
        <w:numPr>
          <w:ilvl w:val="0"/>
          <w:numId w:val="13"/>
        </w:numPr>
        <w:spacing w:before="0" w:line="276" w:lineRule="auto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The observations we made based on cross tabulation are matching with the observations based on the bar chart.</w:t>
      </w:r>
    </w:p>
    <w:p w:rsidR="009245C3" w:rsidRDefault="009245C3" w:rsidP="009245C3">
      <w:pPr>
        <w:pStyle w:val="BodyText"/>
      </w:pPr>
    </w:p>
    <w:p w:rsidR="009245C3" w:rsidRDefault="009245C3" w:rsidP="009245C3">
      <w:pPr>
        <w:pStyle w:val="BodyText"/>
      </w:pPr>
    </w:p>
    <w:p w:rsidR="009245C3" w:rsidRDefault="009245C3" w:rsidP="009245C3">
      <w:pPr>
        <w:pStyle w:val="BodyText"/>
      </w:pPr>
    </w:p>
    <w:p w:rsidR="009245C3" w:rsidRDefault="009245C3" w:rsidP="009245C3">
      <w:pPr>
        <w:pStyle w:val="BodyText"/>
      </w:pPr>
    </w:p>
    <w:p w:rsidR="009245C3" w:rsidRDefault="009245C3" w:rsidP="009245C3">
      <w:pPr>
        <w:pStyle w:val="BodyText"/>
      </w:pPr>
    </w:p>
    <w:p w:rsidR="009245C3" w:rsidRDefault="009245C3" w:rsidP="009245C3">
      <w:pPr>
        <w:pStyle w:val="BodyText"/>
      </w:pPr>
    </w:p>
    <w:p w:rsidR="009245C3" w:rsidRDefault="009245C3" w:rsidP="009245C3">
      <w:pPr>
        <w:pStyle w:val="BodyText"/>
      </w:pPr>
    </w:p>
    <w:p w:rsidR="00A246CD" w:rsidRPr="009245C3" w:rsidRDefault="009245C3">
      <w:pPr>
        <w:pStyle w:val="Heading1"/>
        <w:rPr>
          <w:rFonts w:ascii="Times New Roman" w:hAnsi="Times New Roman" w:cs="Times New Roman"/>
          <w:color w:val="FF0000"/>
        </w:rPr>
      </w:pPr>
      <w:bookmarkStart w:id="21" w:name="problem-2"/>
      <w:bookmarkEnd w:id="20"/>
      <w:r w:rsidRPr="009245C3">
        <w:rPr>
          <w:rFonts w:ascii="Times New Roman" w:hAnsi="Times New Roman" w:cs="Times New Roman"/>
          <w:color w:val="FF0000"/>
        </w:rPr>
        <w:lastRenderedPageBreak/>
        <w:t>Problem 2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22" w:name="question-1"/>
      <w:bookmarkEnd w:id="21"/>
      <w:r w:rsidRPr="00446951">
        <w:rPr>
          <w:rFonts w:ascii="Times New Roman" w:hAnsi="Times New Roman" w:cs="Times New Roman"/>
        </w:rPr>
        <w:t>Question 1 :</w:t>
      </w:r>
    </w:p>
    <w:p w:rsidR="00A246CD" w:rsidRPr="00D82357" w:rsidRDefault="002B7440">
      <w:pPr>
        <w:pStyle w:val="FirstParagraph"/>
        <w:rPr>
          <w:rFonts w:ascii="Times New Roman" w:hAnsi="Times New Roman" w:cs="Times New Roman"/>
          <w:b/>
        </w:rPr>
      </w:pPr>
      <w:r w:rsidRPr="00D82357">
        <w:rPr>
          <w:rFonts w:ascii="Times New Roman" w:hAnsi="Times New Roman" w:cs="Times New Roman"/>
          <w:b/>
        </w:rPr>
        <w:t>Reading both given datasets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Even_Data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read.csv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population_even.csv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header =</w:t>
      </w:r>
      <w:r w:rsidRPr="00446951">
        <w:rPr>
          <w:rStyle w:val="NormalTok"/>
          <w:rFonts w:ascii="Times New Roman" w:hAnsi="Times New Roman" w:cs="Times New Roman"/>
        </w:rPr>
        <w:t xml:space="preserve"> T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Odd_Data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read.csv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population_odd.csv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header =</w:t>
      </w:r>
      <w:r w:rsidRPr="00446951">
        <w:rPr>
          <w:rStyle w:val="NormalTok"/>
          <w:rFonts w:ascii="Times New Roman" w:hAnsi="Times New Roman" w:cs="Times New Roman"/>
        </w:rPr>
        <w:t xml:space="preserve"> T)</w:t>
      </w:r>
    </w:p>
    <w:p w:rsidR="00A246CD" w:rsidRPr="00D82357" w:rsidRDefault="002B7440">
      <w:pPr>
        <w:pStyle w:val="FirstParagraph"/>
        <w:rPr>
          <w:rFonts w:ascii="Times New Roman" w:hAnsi="Times New Roman" w:cs="Times New Roman"/>
          <w:b/>
        </w:rPr>
      </w:pPr>
      <w:r w:rsidRPr="00D82357">
        <w:rPr>
          <w:rFonts w:ascii="Times New Roman" w:hAnsi="Times New Roman" w:cs="Times New Roman"/>
          <w:b/>
        </w:rPr>
        <w:t>Merging two datasets into one single dataset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df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merge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Even_Data, </w:t>
      </w:r>
      <w:r w:rsidRPr="00446951">
        <w:rPr>
          <w:rStyle w:val="AttributeTok"/>
          <w:rFonts w:ascii="Times New Roman" w:hAnsi="Times New Roman" w:cs="Times New Roman"/>
        </w:rPr>
        <w:t>y =</w:t>
      </w:r>
      <w:r w:rsidRPr="00446951">
        <w:rPr>
          <w:rStyle w:val="NormalTok"/>
          <w:rFonts w:ascii="Times New Roman" w:hAnsi="Times New Roman" w:cs="Times New Roman"/>
        </w:rPr>
        <w:t xml:space="preserve"> Odd_Data, </w:t>
      </w:r>
      <w:r w:rsidRPr="00446951">
        <w:rPr>
          <w:rStyle w:val="AttributeTok"/>
          <w:rFonts w:ascii="Times New Roman" w:hAnsi="Times New Roman" w:cs="Times New Roman"/>
        </w:rPr>
        <w:t>by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STATE"</w:t>
      </w:r>
      <w:r w:rsidRPr="00446951">
        <w:rPr>
          <w:rStyle w:val="NormalTok"/>
          <w:rFonts w:ascii="Times New Roman" w:hAnsi="Times New Roman" w:cs="Times New Roman"/>
        </w:rPr>
        <w:t>)</w:t>
      </w:r>
      <w:r w:rsidRPr="00446951">
        <w:rPr>
          <w:rStyle w:val="CommentTok"/>
          <w:rFonts w:ascii="Times New Roman" w:hAnsi="Times New Roman" w:cs="Times New Roman"/>
        </w:rPr>
        <w:t>#,ll.x = TRUE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head</w:t>
      </w:r>
      <w:r w:rsidRPr="00446951">
        <w:rPr>
          <w:rStyle w:val="NormalTok"/>
          <w:rFonts w:ascii="Times New Roman" w:hAnsi="Times New Roman" w:cs="Times New Roman"/>
        </w:rPr>
        <w:t>(df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 STATE     NAME.x POPESTIMATE2010 POPESTIMATE2012 POPESTIMATE201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   1    Alabama         4785437         4815588         4841799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  2     Alaska          713910          730443          73628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   4    Arizona         6407172         6554978         673041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4     5   Arkansas         2921964         </w:t>
      </w:r>
      <w:r w:rsidRPr="00446951">
        <w:rPr>
          <w:rStyle w:val="VerbatimChar"/>
          <w:rFonts w:ascii="Times New Roman" w:hAnsi="Times New Roman" w:cs="Times New Roman"/>
        </w:rPr>
        <w:t>2952164         296739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    6 California        37319502        37948800        3859697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   8   Colorado         5047349         5192647         535010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POPESTIMATE2016 POPESTIMATE2018     NAME.y POPESTIMATE2011 POPESTIMATE201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1        </w:t>
      </w:r>
      <w:r w:rsidRPr="00446951">
        <w:rPr>
          <w:rStyle w:val="VerbatimChar"/>
          <w:rFonts w:ascii="Times New Roman" w:hAnsi="Times New Roman" w:cs="Times New Roman"/>
        </w:rPr>
        <w:t xml:space="preserve"> 4863525         4887681    Alabama         4799069         483008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       741456          735139     Alaska          722128          737068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       6941072         7158024    Arizona              NA         663276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4         2989918        </w:t>
      </w:r>
      <w:r w:rsidRPr="00446951">
        <w:rPr>
          <w:rStyle w:val="VerbatimChar"/>
          <w:rFonts w:ascii="Times New Roman" w:hAnsi="Times New Roman" w:cs="Times New Roman"/>
        </w:rPr>
        <w:t xml:space="preserve"> 3009733   Arkansas         2940667         295940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       39167117        39461588 California        37638369        3826078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       5539215         5691287   Colorado         5121108         526903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POPESTIMATE2015 POPESTIMATE2017 POPESTI</w:t>
      </w:r>
      <w:r w:rsidRPr="00446951">
        <w:rPr>
          <w:rStyle w:val="VerbatimChar"/>
          <w:rFonts w:ascii="Times New Roman" w:hAnsi="Times New Roman" w:cs="Times New Roman"/>
        </w:rPr>
        <w:t>MATE2019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       4852347         4874486         490318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       737498          739700          73154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       6829676         7044008         727871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       2978048         3001345         301780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       38918045        3935849</w:t>
      </w:r>
      <w:r w:rsidRPr="00446951">
        <w:rPr>
          <w:rStyle w:val="VerbatimChar"/>
          <w:rFonts w:ascii="Times New Roman" w:hAnsi="Times New Roman" w:cs="Times New Roman"/>
        </w:rPr>
        <w:t>7        3951222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       5450623         5611885         5758736</w:t>
      </w:r>
    </w:p>
    <w:p w:rsidR="00A246CD" w:rsidRPr="00EC36E2" w:rsidRDefault="002B7440" w:rsidP="001B30D6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23" w:name="X51d9935fee1e7e8ef454f8a2b9d4c734233f273"/>
      <w:bookmarkEnd w:id="22"/>
      <w:r w:rsidRPr="00EC36E2">
        <w:rPr>
          <w:rFonts w:ascii="Times New Roman" w:hAnsi="Times New Roman" w:cs="Times New Roman"/>
          <w:color w:val="auto"/>
          <w:sz w:val="24"/>
          <w:szCs w:val="24"/>
        </w:rPr>
        <w:t>We joined data based on common variable named “STATE”.</w:t>
      </w:r>
    </w:p>
    <w:p w:rsidR="00A246CD" w:rsidRDefault="002B7440">
      <w:pPr>
        <w:pStyle w:val="Heading1"/>
        <w:rPr>
          <w:rFonts w:ascii="Times New Roman" w:hAnsi="Times New Roman" w:cs="Times New Roman"/>
        </w:rPr>
      </w:pPr>
      <w:bookmarkStart w:id="24" w:name="question-2"/>
      <w:bookmarkEnd w:id="23"/>
      <w:r w:rsidRPr="00446951">
        <w:rPr>
          <w:rFonts w:ascii="Times New Roman" w:hAnsi="Times New Roman" w:cs="Times New Roman"/>
        </w:rPr>
        <w:t>Question 2 :</w:t>
      </w:r>
    </w:p>
    <w:p w:rsidR="001B30D6" w:rsidRPr="001B30D6" w:rsidRDefault="001B30D6" w:rsidP="001B30D6">
      <w:pPr>
        <w:pStyle w:val="BodyText"/>
        <w:rPr>
          <w:b/>
        </w:rPr>
      </w:pPr>
      <w:r w:rsidRPr="001B30D6">
        <w:rPr>
          <w:b/>
        </w:rPr>
        <w:t>a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colnames</w:t>
      </w:r>
      <w:r w:rsidRPr="00446951">
        <w:rPr>
          <w:rStyle w:val="NormalTok"/>
          <w:rFonts w:ascii="Times New Roman" w:hAnsi="Times New Roman" w:cs="Times New Roman"/>
        </w:rPr>
        <w:t>(df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[1] "STATE"           "NAME.x"          "POPESTIMATE2010" "POPESTIMATE2012"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[5] "POPESTIMATE2014</w:t>
      </w:r>
      <w:r w:rsidRPr="00446951">
        <w:rPr>
          <w:rStyle w:val="VerbatimChar"/>
          <w:rFonts w:ascii="Times New Roman" w:hAnsi="Times New Roman" w:cs="Times New Roman"/>
        </w:rPr>
        <w:t xml:space="preserve">" "POPESTIMATE2016" "POPESTIMATE2018" "NAME.y"       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lastRenderedPageBreak/>
        <w:t>##  [9] "POPESTIMATE2011" "POPESTIMATE2013" "POPESTIMATE2015" "POPESTIMATE2017"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[13] "POPESTIMATE2019"</w:t>
      </w:r>
    </w:p>
    <w:p w:rsidR="00A246CD" w:rsidRPr="002419E7" w:rsidRDefault="002B7440" w:rsidP="002419E7">
      <w:pPr>
        <w:pStyle w:val="Heading1"/>
        <w:numPr>
          <w:ilvl w:val="0"/>
          <w:numId w:val="14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5" w:name="Xe3562a09e941f1a9e7250e6579e1fedcc764d16"/>
      <w:bookmarkEnd w:id="24"/>
      <w:r w:rsidRPr="002419E7">
        <w:rPr>
          <w:rFonts w:ascii="Times New Roman" w:hAnsi="Times New Roman" w:cs="Times New Roman"/>
          <w:b w:val="0"/>
          <w:color w:val="auto"/>
          <w:sz w:val="24"/>
          <w:szCs w:val="24"/>
        </w:rPr>
        <w:t>There is no duplicate “STATE” column created in the joining process.</w:t>
      </w:r>
    </w:p>
    <w:p w:rsidR="00A246CD" w:rsidRDefault="002B7440" w:rsidP="002419E7">
      <w:pPr>
        <w:pStyle w:val="Heading1"/>
        <w:numPr>
          <w:ilvl w:val="0"/>
          <w:numId w:val="14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4"/>
          <w:szCs w:val="24"/>
        </w:rPr>
      </w:pPr>
      <w:bookmarkStart w:id="26" w:name="X38efd910260530691fc7c72fc8666eaff59b88f"/>
      <w:bookmarkEnd w:id="25"/>
      <w:r w:rsidRPr="002419E7">
        <w:rPr>
          <w:rFonts w:ascii="Times New Roman" w:hAnsi="Times New Roman" w:cs="Times New Roman"/>
          <w:b w:val="0"/>
          <w:color w:val="auto"/>
          <w:sz w:val="24"/>
          <w:szCs w:val="24"/>
        </w:rPr>
        <w:t>But there are 2 variables</w:t>
      </w:r>
      <w:r w:rsidRPr="002419E7">
        <w:rPr>
          <w:rFonts w:ascii="Times New Roman" w:hAnsi="Times New Roman" w:cs="Times New Roman"/>
          <w:b w:val="0"/>
          <w:color w:val="auto"/>
          <w:sz w:val="24"/>
          <w:szCs w:val="24"/>
        </w:rPr>
        <w:t xml:space="preserve"> with same values which are NAME.x and NAME.y. SO we will remove NAME.y</w:t>
      </w:r>
    </w:p>
    <w:p w:rsidR="00FB0317" w:rsidRPr="00FB0317" w:rsidRDefault="00FB0317" w:rsidP="00FB0317">
      <w:pPr>
        <w:pStyle w:val="BodyText"/>
      </w:pP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df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within</w:t>
      </w:r>
      <w:r w:rsidRPr="00446951">
        <w:rPr>
          <w:rStyle w:val="NormalTok"/>
          <w:rFonts w:ascii="Times New Roman" w:hAnsi="Times New Roman" w:cs="Times New Roman"/>
        </w:rPr>
        <w:t xml:space="preserve">(df, </w:t>
      </w:r>
      <w:r w:rsidRPr="00446951">
        <w:rPr>
          <w:rStyle w:val="FunctionTok"/>
          <w:rFonts w:ascii="Times New Roman" w:hAnsi="Times New Roman" w:cs="Times New Roman"/>
        </w:rPr>
        <w:t>rm</w:t>
      </w:r>
      <w:r w:rsidRPr="00446951">
        <w:rPr>
          <w:rStyle w:val="NormalTok"/>
          <w:rFonts w:ascii="Times New Roman" w:hAnsi="Times New Roman" w:cs="Times New Roman"/>
        </w:rPr>
        <w:t>(NAME.y)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colnames</w:t>
      </w:r>
      <w:r w:rsidRPr="00446951">
        <w:rPr>
          <w:rStyle w:val="NormalTok"/>
          <w:rFonts w:ascii="Times New Roman" w:hAnsi="Times New Roman" w:cs="Times New Roman"/>
        </w:rPr>
        <w:t>(df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[1] "STATE"           "NAME.x"          "POPESTIMATE2010" "POPESTIMATE2012"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[5] "POPESTIMATE2014" "POPESTIMATE2016" "POPESTIMATE2018" </w:t>
      </w:r>
      <w:r w:rsidRPr="00446951">
        <w:rPr>
          <w:rStyle w:val="VerbatimChar"/>
          <w:rFonts w:ascii="Times New Roman" w:hAnsi="Times New Roman" w:cs="Times New Roman"/>
        </w:rPr>
        <w:t>"POPESTIMATE2011"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[9] "POPESTIMATE2013" "POPESTIMATE2015" "POPESTIMATE2017" "POPESTIMATE2019"</w:t>
      </w:r>
    </w:p>
    <w:p w:rsidR="00A246CD" w:rsidRDefault="002B7440">
      <w:pPr>
        <w:pStyle w:val="Heading1"/>
        <w:numPr>
          <w:ilvl w:val="0"/>
          <w:numId w:val="3"/>
        </w:numPr>
        <w:rPr>
          <w:rFonts w:ascii="Times New Roman" w:hAnsi="Times New Roman" w:cs="Times New Roman"/>
          <w:color w:val="auto"/>
          <w:sz w:val="24"/>
          <w:szCs w:val="24"/>
        </w:rPr>
      </w:pPr>
      <w:bookmarkStart w:id="27" w:name="Xef75c89a65fbf7c1d815d77531e20eaf8de01b0"/>
      <w:r w:rsidRPr="00A70B14">
        <w:rPr>
          <w:rFonts w:ascii="Times New Roman" w:hAnsi="Times New Roman" w:cs="Times New Roman"/>
          <w:color w:val="auto"/>
          <w:sz w:val="24"/>
          <w:szCs w:val="24"/>
        </w:rPr>
        <w:t>Removing POPESTIMATE from all variables and keeping only year values such as 2010, 2011 etc.</w:t>
      </w:r>
      <w:bookmarkEnd w:id="27"/>
    </w:p>
    <w:p w:rsidR="00A70B14" w:rsidRPr="00A70B14" w:rsidRDefault="00A70B14" w:rsidP="00A70B14">
      <w:pPr>
        <w:pStyle w:val="BodyText"/>
      </w:pP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df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df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rename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2010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0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1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1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2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2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3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3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4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</w:t>
      </w:r>
      <w:r w:rsidRPr="00446951">
        <w:rPr>
          <w:rStyle w:val="StringTok"/>
          <w:rFonts w:ascii="Times New Roman" w:hAnsi="Times New Roman" w:cs="Times New Roman"/>
        </w:rPr>
        <w:t>PESTIMATE2014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5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5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6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6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7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7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</w:t>
      </w:r>
      <w:r w:rsidRPr="00446951">
        <w:rPr>
          <w:rStyle w:val="NormalTok"/>
          <w:rFonts w:ascii="Times New Roman" w:hAnsi="Times New Roman" w:cs="Times New Roman"/>
        </w:rPr>
        <w:t xml:space="preserve">    </w:t>
      </w:r>
      <w:r w:rsidRPr="00446951">
        <w:rPr>
          <w:rStyle w:val="StringTok"/>
          <w:rFonts w:ascii="Times New Roman" w:hAnsi="Times New Roman" w:cs="Times New Roman"/>
        </w:rPr>
        <w:t>"2018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8"</w:t>
      </w:r>
      <w:r w:rsidRPr="00446951">
        <w:rPr>
          <w:rStyle w:val="NormalTok"/>
          <w:rFonts w:ascii="Times New Roman" w:hAnsi="Times New Roman" w:cs="Times New Roman"/>
        </w:rPr>
        <w:t>,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                                      </w:t>
      </w:r>
      <w:r w:rsidRPr="00446951">
        <w:rPr>
          <w:rStyle w:val="StringTok"/>
          <w:rFonts w:ascii="Times New Roman" w:hAnsi="Times New Roman" w:cs="Times New Roman"/>
        </w:rPr>
        <w:t>"2019"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OtherTok"/>
          <w:rFonts w:ascii="Times New Roman" w:hAnsi="Times New Roman" w:cs="Times New Roman"/>
        </w:rPr>
        <w:t>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ESTIMATE2019"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>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colnames</w:t>
      </w:r>
      <w:r w:rsidRPr="00446951">
        <w:rPr>
          <w:rStyle w:val="NormalTok"/>
          <w:rFonts w:ascii="Times New Roman" w:hAnsi="Times New Roman" w:cs="Times New Roman"/>
        </w:rPr>
        <w:t>(df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 [1] "STATE"  "NAME.x" "2010"   "2012"   "2014"   "2016"   "2018"   "2011" 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[9] "2013"   "2015"   "2017"   "2019"</w:t>
      </w:r>
    </w:p>
    <w:p w:rsidR="00A246CD" w:rsidRPr="003D2817" w:rsidRDefault="002B7440">
      <w:pPr>
        <w:pStyle w:val="Heading1"/>
        <w:numPr>
          <w:ilvl w:val="0"/>
          <w:numId w:val="4"/>
        </w:numPr>
        <w:rPr>
          <w:rFonts w:ascii="Times New Roman" w:hAnsi="Times New Roman" w:cs="Times New Roman"/>
          <w:color w:val="auto"/>
          <w:sz w:val="24"/>
          <w:szCs w:val="24"/>
        </w:rPr>
      </w:pPr>
      <w:bookmarkStart w:id="28" w:name="reordering-data-by-year"/>
      <w:r w:rsidRPr="003D2817">
        <w:rPr>
          <w:rFonts w:ascii="Times New Roman" w:hAnsi="Times New Roman" w:cs="Times New Roman"/>
          <w:color w:val="auto"/>
          <w:sz w:val="24"/>
          <w:szCs w:val="24"/>
        </w:rPr>
        <w:t>Reordering data by Year</w:t>
      </w:r>
      <w:bookmarkEnd w:id="28"/>
    </w:p>
    <w:p w:rsidR="003D2817" w:rsidRPr="003D2817" w:rsidRDefault="003D2817" w:rsidP="003D2817">
      <w:pPr>
        <w:pStyle w:val="BodyText"/>
      </w:pP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df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select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order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olnames</w:t>
      </w:r>
      <w:r w:rsidRPr="00446951">
        <w:rPr>
          <w:rStyle w:val="NormalTok"/>
          <w:rFonts w:ascii="Times New Roman" w:hAnsi="Times New Roman" w:cs="Times New Roman"/>
        </w:rPr>
        <w:t>(df))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head</w:t>
      </w:r>
      <w:r w:rsidRPr="00446951">
        <w:rPr>
          <w:rStyle w:val="NormalTok"/>
          <w:rFonts w:ascii="Times New Roman" w:hAnsi="Times New Roman" w:cs="Times New Roman"/>
        </w:rPr>
        <w:t>(df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      2010     2011     2012     2013     2014     2015     2016     201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4785437  4799069  4815588  4830081  4841799  4852347  4863525  487448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713910   722128   73044</w:t>
      </w:r>
      <w:r w:rsidRPr="00446951">
        <w:rPr>
          <w:rStyle w:val="VerbatimChar"/>
          <w:rFonts w:ascii="Times New Roman" w:hAnsi="Times New Roman" w:cs="Times New Roman"/>
        </w:rPr>
        <w:t>3   737068   736283   737498   741456   739700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6407172       NA  6554978  6632764  6730413  6829676  6941072  7044008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2921964  2940667  2952164  2959400  2967392  2978048  2989918  300134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37319502 37638369 37948800 38260787 38596972 38918</w:t>
      </w:r>
      <w:r w:rsidRPr="00446951">
        <w:rPr>
          <w:rStyle w:val="VerbatimChar"/>
          <w:rFonts w:ascii="Times New Roman" w:hAnsi="Times New Roman" w:cs="Times New Roman"/>
        </w:rPr>
        <w:t>045 39167117 3935849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lastRenderedPageBreak/>
        <w:t>## 6  5047349  5121108  5192647  5269035  5350101  5450623  5539215  561188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  2018     2019     NAME.x STATE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4887681  4903185    Alabama     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735139   731545     Alaska     2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3  7158024  7278717    Arizona    </w:t>
      </w:r>
      <w:r w:rsidRPr="00446951">
        <w:rPr>
          <w:rStyle w:val="VerbatimChar"/>
          <w:rFonts w:ascii="Times New Roman" w:hAnsi="Times New Roman" w:cs="Times New Roman"/>
        </w:rPr>
        <w:t xml:space="preserve"> 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3009733  3017804   Arkansas     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39461588 39512223 California     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5691287  5758736   Colorado     8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29" w:name="question-3"/>
      <w:bookmarkEnd w:id="26"/>
      <w:r w:rsidRPr="00446951">
        <w:rPr>
          <w:rFonts w:ascii="Times New Roman" w:hAnsi="Times New Roman" w:cs="Times New Roman"/>
        </w:rPr>
        <w:t>Question 3</w:t>
      </w:r>
    </w:p>
    <w:p w:rsidR="00A246CD" w:rsidRPr="00154B2B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0" w:name="Xb7e93cc30e415961c04023e40649a10fd6530c2"/>
      <w:bookmarkEnd w:id="29"/>
      <w:r w:rsidRPr="00154B2B">
        <w:rPr>
          <w:rFonts w:ascii="Times New Roman" w:hAnsi="Times New Roman" w:cs="Times New Roman"/>
          <w:color w:val="auto"/>
          <w:sz w:val="24"/>
          <w:szCs w:val="24"/>
        </w:rPr>
        <w:t>Checking if dataframe has NA values or not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sum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 xml:space="preserve">(df))  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[1] 5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which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 xml:space="preserve">(df)) 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[1]  55 192 273 391 518</w:t>
      </w:r>
    </w:p>
    <w:p w:rsidR="00A246CD" w:rsidRPr="00154B2B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1" w:name="X2d12466cbd9ddefa682231bd4e08566fe75ee1c"/>
      <w:bookmarkEnd w:id="30"/>
      <w:r w:rsidRPr="00154B2B">
        <w:rPr>
          <w:rFonts w:ascii="Times New Roman" w:hAnsi="Times New Roman" w:cs="Times New Roman"/>
          <w:color w:val="auto"/>
          <w:sz w:val="24"/>
          <w:szCs w:val="24"/>
        </w:rPr>
        <w:t>Finding</w:t>
      </w:r>
      <w:r w:rsidRPr="00154B2B">
        <w:rPr>
          <w:rFonts w:ascii="Times New Roman" w:hAnsi="Times New Roman" w:cs="Times New Roman"/>
          <w:color w:val="auto"/>
          <w:sz w:val="24"/>
          <w:szCs w:val="24"/>
        </w:rPr>
        <w:t xml:space="preserve"> which column has the missing values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sapply</w:t>
      </w:r>
      <w:r w:rsidRPr="00446951">
        <w:rPr>
          <w:rStyle w:val="NormalTok"/>
          <w:rFonts w:ascii="Times New Roman" w:hAnsi="Times New Roman" w:cs="Times New Roman"/>
        </w:rPr>
        <w:t xml:space="preserve">(df, </w:t>
      </w:r>
      <w:r w:rsidRPr="00446951">
        <w:rPr>
          <w:rStyle w:val="ControlFlowTok"/>
          <w:rFonts w:ascii="Times New Roman" w:hAnsi="Times New Roman" w:cs="Times New Roman"/>
        </w:rPr>
        <w:t>function</w:t>
      </w:r>
      <w:r w:rsidRPr="00446951">
        <w:rPr>
          <w:rStyle w:val="NormalTok"/>
          <w:rFonts w:ascii="Times New Roman" w:hAnsi="Times New Roman" w:cs="Times New Roman"/>
        </w:rPr>
        <w:t xml:space="preserve">(x) </w:t>
      </w:r>
      <w:r w:rsidRPr="00446951">
        <w:rPr>
          <w:rStyle w:val="FunctionTok"/>
          <w:rFonts w:ascii="Times New Roman" w:hAnsi="Times New Roman" w:cs="Times New Roman"/>
        </w:rPr>
        <w:t>sum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x))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  2010   2011   2012   2013   2014   2015   2016   2017   2018   2019 NAME.x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0      1      0      1      0      1      0      1      0      1      0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STATE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</w:t>
      </w:r>
      <w:r w:rsidRPr="00446951">
        <w:rPr>
          <w:rStyle w:val="VerbatimChar"/>
          <w:rFonts w:ascii="Times New Roman" w:hAnsi="Times New Roman" w:cs="Times New Roman"/>
        </w:rPr>
        <w:t xml:space="preserve"> 0</w:t>
      </w:r>
    </w:p>
    <w:p w:rsidR="00A246CD" w:rsidRPr="0013015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2" w:name="X35b4bccdf42121d0ba3e85fa3d6bcc08124a49e"/>
      <w:bookmarkEnd w:id="31"/>
      <w:r w:rsidRPr="00130159">
        <w:rPr>
          <w:rFonts w:ascii="Times New Roman" w:hAnsi="Times New Roman" w:cs="Times New Roman"/>
          <w:color w:val="auto"/>
          <w:sz w:val="24"/>
          <w:szCs w:val="24"/>
        </w:rPr>
        <w:t>Finding which state has NA value in a respective column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1'</w:t>
      </w:r>
      <w:r w:rsidRPr="00446951">
        <w:rPr>
          <w:rStyle w:val="NormalTok"/>
          <w:rFonts w:ascii="Times New Roman" w:hAnsi="Times New Roman" w:cs="Times New Roman"/>
        </w:rPr>
        <w:t>)]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[1] "Arizona"</w:t>
      </w:r>
    </w:p>
    <w:p w:rsidR="00A246CD" w:rsidRPr="0013015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3" w:name="X34e6296a86a18efe20a5f425cf522c7420f3057"/>
      <w:bookmarkEnd w:id="32"/>
      <w:r w:rsidRPr="00130159">
        <w:rPr>
          <w:rFonts w:ascii="Times New Roman" w:hAnsi="Times New Roman" w:cs="Times New Roman"/>
          <w:color w:val="auto"/>
          <w:sz w:val="24"/>
          <w:szCs w:val="24"/>
        </w:rPr>
        <w:t>Replacing NA values for Column “POPESTIMATE2011”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1'</w:t>
      </w:r>
      <w:r w:rsidRPr="00446951">
        <w:rPr>
          <w:rStyle w:val="NormalTok"/>
          <w:rFonts w:ascii="Times New Roman" w:hAnsi="Times New Roman" w:cs="Times New Roman"/>
        </w:rPr>
        <w:t>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1'</w:t>
      </w:r>
      <w:r w:rsidRPr="00446951">
        <w:rPr>
          <w:rStyle w:val="NormalTok"/>
          <w:rFonts w:ascii="Times New Roman" w:hAnsi="Times New Roman" w:cs="Times New Roman"/>
        </w:rPr>
        <w:t>)]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FunctionTok"/>
          <w:rFonts w:ascii="Times New Roman" w:hAnsi="Times New Roman" w:cs="Times New Roman"/>
        </w:rPr>
        <w:t>mean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0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1'</w:t>
      </w:r>
      <w:r w:rsidRPr="00446951">
        <w:rPr>
          <w:rStyle w:val="NormalTok"/>
          <w:rFonts w:ascii="Times New Roman" w:hAnsi="Times New Roman" w:cs="Times New Roman"/>
        </w:rPr>
        <w:t>)]],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2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1'</w:t>
      </w:r>
      <w:r w:rsidRPr="00446951">
        <w:rPr>
          <w:rStyle w:val="NormalTok"/>
          <w:rFonts w:ascii="Times New Roman" w:hAnsi="Times New Roman" w:cs="Times New Roman"/>
        </w:rPr>
        <w:t>)]]))</w:t>
      </w:r>
    </w:p>
    <w:p w:rsidR="00A246CD" w:rsidRPr="0013015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4" w:name="replacing-na-values-for-column-2013"/>
      <w:bookmarkEnd w:id="33"/>
      <w:r w:rsidRPr="00130159">
        <w:rPr>
          <w:rFonts w:ascii="Times New Roman" w:hAnsi="Times New Roman" w:cs="Times New Roman"/>
          <w:color w:val="auto"/>
          <w:sz w:val="24"/>
          <w:szCs w:val="24"/>
        </w:rPr>
        <w:t>Replacing NA values for Column “2013”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3'</w:t>
      </w:r>
      <w:r w:rsidRPr="00446951">
        <w:rPr>
          <w:rStyle w:val="NormalTok"/>
          <w:rFonts w:ascii="Times New Roman" w:hAnsi="Times New Roman" w:cs="Times New Roman"/>
        </w:rPr>
        <w:t>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3'</w:t>
      </w:r>
      <w:r w:rsidRPr="00446951">
        <w:rPr>
          <w:rStyle w:val="NormalTok"/>
          <w:rFonts w:ascii="Times New Roman" w:hAnsi="Times New Roman" w:cs="Times New Roman"/>
        </w:rPr>
        <w:t>)]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FunctionTok"/>
          <w:rFonts w:ascii="Times New Roman" w:hAnsi="Times New Roman" w:cs="Times New Roman"/>
        </w:rPr>
        <w:t>mean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2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3'</w:t>
      </w:r>
      <w:r w:rsidRPr="00446951">
        <w:rPr>
          <w:rStyle w:val="NormalTok"/>
          <w:rFonts w:ascii="Times New Roman" w:hAnsi="Times New Roman" w:cs="Times New Roman"/>
        </w:rPr>
        <w:t>)]],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4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3'</w:t>
      </w:r>
      <w:r w:rsidRPr="00446951">
        <w:rPr>
          <w:rStyle w:val="NormalTok"/>
          <w:rFonts w:ascii="Times New Roman" w:hAnsi="Times New Roman" w:cs="Times New Roman"/>
        </w:rPr>
        <w:t>)]]))</w:t>
      </w:r>
    </w:p>
    <w:p w:rsidR="00A246CD" w:rsidRPr="0013015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5" w:name="replacing-na-values-for-column-2015"/>
      <w:bookmarkEnd w:id="34"/>
      <w:r w:rsidRPr="00130159">
        <w:rPr>
          <w:rFonts w:ascii="Times New Roman" w:hAnsi="Times New Roman" w:cs="Times New Roman"/>
          <w:color w:val="auto"/>
          <w:sz w:val="24"/>
          <w:szCs w:val="24"/>
        </w:rPr>
        <w:lastRenderedPageBreak/>
        <w:t>Replacing NA values for Column “2015”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5'</w:t>
      </w:r>
      <w:r w:rsidRPr="00446951">
        <w:rPr>
          <w:rStyle w:val="NormalTok"/>
          <w:rFonts w:ascii="Times New Roman" w:hAnsi="Times New Roman" w:cs="Times New Roman"/>
        </w:rPr>
        <w:t>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5'</w:t>
      </w:r>
      <w:r w:rsidRPr="00446951">
        <w:rPr>
          <w:rStyle w:val="NormalTok"/>
          <w:rFonts w:ascii="Times New Roman" w:hAnsi="Times New Roman" w:cs="Times New Roman"/>
        </w:rPr>
        <w:t>)]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FunctionTok"/>
          <w:rFonts w:ascii="Times New Roman" w:hAnsi="Times New Roman" w:cs="Times New Roman"/>
        </w:rPr>
        <w:t>mean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4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5'</w:t>
      </w:r>
      <w:r w:rsidRPr="00446951">
        <w:rPr>
          <w:rStyle w:val="NormalTok"/>
          <w:rFonts w:ascii="Times New Roman" w:hAnsi="Times New Roman" w:cs="Times New Roman"/>
        </w:rPr>
        <w:t>)]],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6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5'</w:t>
      </w:r>
      <w:r w:rsidRPr="00446951">
        <w:rPr>
          <w:rStyle w:val="NormalTok"/>
          <w:rFonts w:ascii="Times New Roman" w:hAnsi="Times New Roman" w:cs="Times New Roman"/>
        </w:rPr>
        <w:t>)]]))</w:t>
      </w:r>
    </w:p>
    <w:p w:rsidR="00A246CD" w:rsidRPr="0013015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6" w:name="replacing-na-values-for-column-2017"/>
      <w:bookmarkEnd w:id="35"/>
      <w:r w:rsidRPr="00130159">
        <w:rPr>
          <w:rFonts w:ascii="Times New Roman" w:hAnsi="Times New Roman" w:cs="Times New Roman"/>
          <w:color w:val="auto"/>
          <w:sz w:val="24"/>
          <w:szCs w:val="24"/>
        </w:rPr>
        <w:t>Replacing NA values for Column “2017”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7'</w:t>
      </w:r>
      <w:r w:rsidRPr="00446951">
        <w:rPr>
          <w:rStyle w:val="NormalTok"/>
          <w:rFonts w:ascii="Times New Roman" w:hAnsi="Times New Roman" w:cs="Times New Roman"/>
        </w:rPr>
        <w:t>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7'</w:t>
      </w:r>
      <w:r w:rsidRPr="00446951">
        <w:rPr>
          <w:rStyle w:val="NormalTok"/>
          <w:rFonts w:ascii="Times New Roman" w:hAnsi="Times New Roman" w:cs="Times New Roman"/>
        </w:rPr>
        <w:t>)]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FunctionTok"/>
          <w:rFonts w:ascii="Times New Roman" w:hAnsi="Times New Roman" w:cs="Times New Roman"/>
        </w:rPr>
        <w:t>mean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6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</w:t>
      </w:r>
      <w:r w:rsidRPr="00446951">
        <w:rPr>
          <w:rStyle w:val="StringTok"/>
          <w:rFonts w:ascii="Times New Roman" w:hAnsi="Times New Roman" w:cs="Times New Roman"/>
        </w:rPr>
        <w:t>2017'</w:t>
      </w:r>
      <w:r w:rsidRPr="00446951">
        <w:rPr>
          <w:rStyle w:val="NormalTok"/>
          <w:rFonts w:ascii="Times New Roman" w:hAnsi="Times New Roman" w:cs="Times New Roman"/>
        </w:rPr>
        <w:t>)]],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8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7'</w:t>
      </w:r>
      <w:r w:rsidRPr="00446951">
        <w:rPr>
          <w:rStyle w:val="NormalTok"/>
          <w:rFonts w:ascii="Times New Roman" w:hAnsi="Times New Roman" w:cs="Times New Roman"/>
        </w:rPr>
        <w:t>)]]))</w:t>
      </w:r>
    </w:p>
    <w:p w:rsidR="00A246CD" w:rsidRPr="0013015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7" w:name="replacing-na-values-for-column-2019"/>
      <w:bookmarkEnd w:id="36"/>
      <w:r w:rsidRPr="00130159">
        <w:rPr>
          <w:rFonts w:ascii="Times New Roman" w:hAnsi="Times New Roman" w:cs="Times New Roman"/>
          <w:color w:val="auto"/>
          <w:sz w:val="24"/>
          <w:szCs w:val="24"/>
        </w:rPr>
        <w:t>Replacing NA values for Column “2019” :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9'</w:t>
      </w:r>
      <w:r w:rsidRPr="00446951">
        <w:rPr>
          <w:rStyle w:val="NormalTok"/>
          <w:rFonts w:ascii="Times New Roman" w:hAnsi="Times New Roman" w:cs="Times New Roman"/>
        </w:rPr>
        <w:t>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9'</w:t>
      </w:r>
      <w:r w:rsidRPr="00446951">
        <w:rPr>
          <w:rStyle w:val="NormalTok"/>
          <w:rFonts w:ascii="Times New Roman" w:hAnsi="Times New Roman" w:cs="Times New Roman"/>
        </w:rPr>
        <w:t>)]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FunctionTok"/>
          <w:rFonts w:ascii="Times New Roman" w:hAnsi="Times New Roman" w:cs="Times New Roman"/>
        </w:rPr>
        <w:t>mean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7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9'</w:t>
      </w:r>
      <w:r w:rsidRPr="00446951">
        <w:rPr>
          <w:rStyle w:val="NormalTok"/>
          <w:rFonts w:ascii="Times New Roman" w:hAnsi="Times New Roman" w:cs="Times New Roman"/>
        </w:rPr>
        <w:t>)]],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8'</w:t>
      </w:r>
      <w:r w:rsidRPr="00446951">
        <w:rPr>
          <w:rStyle w:val="NormalTok"/>
          <w:rFonts w:ascii="Times New Roman" w:hAnsi="Times New Roman" w:cs="Times New Roman"/>
        </w:rPr>
        <w:t>[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</w:t>
      </w:r>
      <w:r w:rsidRPr="00446951">
        <w:rPr>
          <w:rStyle w:val="SpecialCharTok"/>
          <w:rFonts w:ascii="Times New Roman" w:hAnsi="Times New Roman" w:cs="Times New Roman"/>
        </w:rPr>
        <w:t>==</w:t>
      </w:r>
      <w:r w:rsidRPr="00446951">
        <w:rPr>
          <w:rStyle w:val="NormalTok"/>
          <w:rFonts w:ascii="Times New Roman" w:hAnsi="Times New Roman" w:cs="Times New Roman"/>
        </w:rPr>
        <w:t>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NormalTok"/>
          <w:rFonts w:ascii="Times New Roman" w:hAnsi="Times New Roman" w:cs="Times New Roman"/>
        </w:rPr>
        <w:t>NAME.x[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9'</w:t>
      </w:r>
      <w:r w:rsidRPr="00446951">
        <w:rPr>
          <w:rStyle w:val="NormalTok"/>
          <w:rFonts w:ascii="Times New Roman" w:hAnsi="Times New Roman" w:cs="Times New Roman"/>
        </w:rPr>
        <w:t>)]]))</w:t>
      </w:r>
    </w:p>
    <w:p w:rsidR="00A246CD" w:rsidRPr="00DB243D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8" w:name="X5f07df2fcaed4790de93ce72c2428a9b458bef5"/>
      <w:bookmarkEnd w:id="37"/>
      <w:r w:rsidRPr="00DB243D">
        <w:rPr>
          <w:rFonts w:ascii="Times New Roman" w:hAnsi="Times New Roman" w:cs="Times New Roman"/>
          <w:color w:val="auto"/>
          <w:sz w:val="24"/>
          <w:szCs w:val="24"/>
        </w:rPr>
        <w:t>Checking if all missing values replaced or not.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sapply</w:t>
      </w:r>
      <w:r w:rsidRPr="00446951">
        <w:rPr>
          <w:rStyle w:val="NormalTok"/>
          <w:rFonts w:ascii="Times New Roman" w:hAnsi="Times New Roman" w:cs="Times New Roman"/>
        </w:rPr>
        <w:t xml:space="preserve">(df, </w:t>
      </w:r>
      <w:r w:rsidRPr="00446951">
        <w:rPr>
          <w:rStyle w:val="ControlFlowTok"/>
          <w:rFonts w:ascii="Times New Roman" w:hAnsi="Times New Roman" w:cs="Times New Roman"/>
        </w:rPr>
        <w:t>function</w:t>
      </w:r>
      <w:r w:rsidRPr="00446951">
        <w:rPr>
          <w:rStyle w:val="NormalTok"/>
          <w:rFonts w:ascii="Times New Roman" w:hAnsi="Times New Roman" w:cs="Times New Roman"/>
        </w:rPr>
        <w:t xml:space="preserve">(x) </w:t>
      </w:r>
      <w:r w:rsidRPr="00446951">
        <w:rPr>
          <w:rStyle w:val="FunctionTok"/>
          <w:rFonts w:ascii="Times New Roman" w:hAnsi="Times New Roman" w:cs="Times New Roman"/>
        </w:rPr>
        <w:t>sum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is.na</w:t>
      </w:r>
      <w:r w:rsidRPr="00446951">
        <w:rPr>
          <w:rStyle w:val="NormalTok"/>
          <w:rFonts w:ascii="Times New Roman" w:hAnsi="Times New Roman" w:cs="Times New Roman"/>
        </w:rPr>
        <w:t>(x))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  2010   2011   2012   2013   2014   2015   2016   2017   2018   2019 NAME.x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0      0      0      0      0      0      0      0      0      0      0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STAT</w:t>
      </w:r>
      <w:r w:rsidRPr="00446951">
        <w:rPr>
          <w:rStyle w:val="VerbatimChar"/>
          <w:rFonts w:ascii="Times New Roman" w:hAnsi="Times New Roman" w:cs="Times New Roman"/>
        </w:rPr>
        <w:t xml:space="preserve">E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 0</w:t>
      </w:r>
    </w:p>
    <w:p w:rsidR="00A246CD" w:rsidRPr="00DB243D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39" w:name="all-missing-values-replaced-as-given."/>
      <w:bookmarkEnd w:id="38"/>
      <w:r w:rsidRPr="00DB243D">
        <w:rPr>
          <w:rFonts w:ascii="Times New Roman" w:hAnsi="Times New Roman" w:cs="Times New Roman"/>
          <w:color w:val="auto"/>
          <w:sz w:val="24"/>
          <w:szCs w:val="24"/>
        </w:rPr>
        <w:t>All missing values replaced as given.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40" w:name="question-4"/>
      <w:bookmarkEnd w:id="39"/>
      <w:r w:rsidRPr="00446951">
        <w:rPr>
          <w:rFonts w:ascii="Times New Roman" w:hAnsi="Times New Roman" w:cs="Times New Roman"/>
        </w:rPr>
        <w:t>Question 4 :</w:t>
      </w:r>
    </w:p>
    <w:p w:rsidR="00A246CD" w:rsidRPr="00DB243D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1" w:name="Xed9b6e40eebf5bd7f87abc2fb78d181e2b2eec8"/>
      <w:bookmarkEnd w:id="40"/>
      <w:r w:rsidRPr="00DB243D">
        <w:rPr>
          <w:rFonts w:ascii="Times New Roman" w:hAnsi="Times New Roman" w:cs="Times New Roman"/>
          <w:color w:val="auto"/>
          <w:sz w:val="24"/>
          <w:szCs w:val="24"/>
        </w:rPr>
        <w:t>Get the maximum population for every state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max_population_year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df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rowwise</w:t>
      </w:r>
      <w:r w:rsidRPr="00446951">
        <w:rPr>
          <w:rStyle w:val="NormalTok"/>
          <w:rFonts w:ascii="Times New Roman" w:hAnsi="Times New Roman" w:cs="Times New Roman"/>
        </w:rPr>
        <w:t xml:space="preserve">()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mutate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Max_Population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max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_acros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starts_with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20"</w:t>
      </w:r>
      <w:r w:rsidRPr="00446951">
        <w:rPr>
          <w:rStyle w:val="NormalTok"/>
          <w:rFonts w:ascii="Times New Roman" w:hAnsi="Times New Roman" w:cs="Times New Roman"/>
        </w:rPr>
        <w:t>)))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head</w:t>
      </w:r>
      <w:r w:rsidRPr="00446951">
        <w:rPr>
          <w:rStyle w:val="NormalTok"/>
          <w:rFonts w:ascii="Times New Roman" w:hAnsi="Times New Roman" w:cs="Times New Roman"/>
        </w:rPr>
        <w:t>(max_population_year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# A tibble: 6 × 1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# Rowwise: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`2010` `2011` `2012` `2013` `2014` `2015` `2016` `2017` `2018` `2019` NAME.x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&lt;int&gt;  &lt;dbl&gt;  &lt;int&gt;  &lt;dbl&gt;  &lt;int&gt;  &lt;dbl&gt;  &lt;int&gt;  &lt;dbl&gt;  &lt;int&gt;  &lt;dbl&gt; &lt;chr&gt;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4785437 4.80e6 4.82e6 4.83e6 4.84e6 4.85e6 4.86e6 4.87e6 4.89e6 4.</w:t>
      </w:r>
      <w:r w:rsidRPr="00446951">
        <w:rPr>
          <w:rStyle w:val="VerbatimChar"/>
          <w:rFonts w:ascii="Times New Roman" w:hAnsi="Times New Roman" w:cs="Times New Roman"/>
        </w:rPr>
        <w:t>90e6 Alaba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713910 7.22e5 7.30e5 7.37e5 7.36e5 7.37e5 7.41e5 7.40e5 7.35e5 7.32e5 Alaska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6407172 6.48e6 6.55e6 6.63e6 6.73e6 6.83e6 6.94e6 7.04e6 7.16e6 7.28e6 Arizo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2921964 2.94e6 2.95e6 2.96e6 2.97e6 2.98e6 2.99e6 3.00e6 3.01e6 3.02e6</w:t>
      </w:r>
      <w:r w:rsidRPr="00446951">
        <w:rPr>
          <w:rStyle w:val="VerbatimChar"/>
          <w:rFonts w:ascii="Times New Roman" w:hAnsi="Times New Roman" w:cs="Times New Roman"/>
        </w:rPr>
        <w:t xml:space="preserve"> Arkan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37319502 3.76e7 3.79e7 3.83e7 3.86e7 3.89e7 3.92e7 3.94e7 3.95e7 3.95e7 Calif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5047349 5.12e6 5.19e6 5.27e6 5.35e6 5.45e6 5.54e6 5.61e6 5.69e6 5.76e6 Color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# ℹ 2 more variables: STATE &lt;int&gt;, Max_Population &lt;dbl&gt;</w:t>
      </w:r>
    </w:p>
    <w:p w:rsidR="00A246CD" w:rsidRPr="00DB243D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2" w:name="to-get-the-sum-of-population-statewise"/>
      <w:bookmarkEnd w:id="41"/>
      <w:r w:rsidRPr="00DB243D">
        <w:rPr>
          <w:rFonts w:ascii="Times New Roman" w:hAnsi="Times New Roman" w:cs="Times New Roman"/>
          <w:color w:val="auto"/>
          <w:sz w:val="24"/>
          <w:szCs w:val="24"/>
        </w:rPr>
        <w:lastRenderedPageBreak/>
        <w:t>To get the sum of pop</w:t>
      </w:r>
      <w:r w:rsidRPr="00DB243D">
        <w:rPr>
          <w:rFonts w:ascii="Times New Roman" w:hAnsi="Times New Roman" w:cs="Times New Roman"/>
          <w:color w:val="auto"/>
          <w:sz w:val="24"/>
          <w:szCs w:val="24"/>
        </w:rPr>
        <w:t>ulation statewise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total_population_year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df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rowwise</w:t>
      </w:r>
      <w:r w:rsidRPr="00446951">
        <w:rPr>
          <w:rStyle w:val="NormalTok"/>
          <w:rFonts w:ascii="Times New Roman" w:hAnsi="Times New Roman" w:cs="Times New Roman"/>
        </w:rPr>
        <w:t xml:space="preserve">()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mutate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total_population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sum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c_acros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starts_with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20"</w:t>
      </w:r>
      <w:r w:rsidRPr="00446951">
        <w:rPr>
          <w:rStyle w:val="NormalTok"/>
          <w:rFonts w:ascii="Times New Roman" w:hAnsi="Times New Roman" w:cs="Times New Roman"/>
        </w:rPr>
        <w:t>)))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head</w:t>
      </w:r>
      <w:r w:rsidRPr="00446951">
        <w:rPr>
          <w:rStyle w:val="NormalTok"/>
          <w:rFonts w:ascii="Times New Roman" w:hAnsi="Times New Roman" w:cs="Times New Roman"/>
        </w:rPr>
        <w:t>(total_population_year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# A tibble: 6 × 13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# Rowwise: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 `2010` `2011` `2012` `2013` `2014` `2015` `2016` `2017` `201</w:t>
      </w:r>
      <w:r w:rsidRPr="00446951">
        <w:rPr>
          <w:rStyle w:val="VerbatimChar"/>
          <w:rFonts w:ascii="Times New Roman" w:hAnsi="Times New Roman" w:cs="Times New Roman"/>
        </w:rPr>
        <w:t>8` `2019` NAME.x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    &lt;int&gt;  &lt;dbl&gt;  &lt;int&gt;  &lt;dbl&gt;  &lt;int&gt;  &lt;dbl&gt;  &lt;int&gt;  &lt;dbl&gt;  &lt;int&gt;  &lt;dbl&gt; &lt;chr&gt;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  4785437 4.80e6 4.82e6 4.83e6 4.84e6 4.85e6 4.86e6 4.87e6 4.89e6 4.90e6 Alaba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2   713910 7.22e5 7.30e5 7.37e5 7.36e5 7.37e5 7.41e5 7.40e5 7.35e5 7</w:t>
      </w:r>
      <w:r w:rsidRPr="00446951">
        <w:rPr>
          <w:rStyle w:val="VerbatimChar"/>
          <w:rFonts w:ascii="Times New Roman" w:hAnsi="Times New Roman" w:cs="Times New Roman"/>
        </w:rPr>
        <w:t>.32e5 Alaska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3  6407172 6.48e6 6.55e6 6.63e6 6.73e6 6.83e6 6.94e6 7.04e6 7.16e6 7.28e6 Arizo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4  2921964 2.94e6 2.95e6 2.96e6 2.97e6 2.98e6 2.99e6 3.00e6 3.01e6 3.02e6 Arkan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5 37319502 3.76e7 3.79e7 3.83e7 3.86e7 3.89e7 3.92e7 3.94e7 3.95e7 3.95e</w:t>
      </w:r>
      <w:r w:rsidRPr="00446951">
        <w:rPr>
          <w:rStyle w:val="VerbatimChar"/>
          <w:rFonts w:ascii="Times New Roman" w:hAnsi="Times New Roman" w:cs="Times New Roman"/>
        </w:rPr>
        <w:t>7 Calif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6  5047349 5.12e6 5.19e6 5.27e6 5.35e6 5.45e6 5.54e6 5.61e6 5.69e6 5.76e6 Color…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# ℹ 2 more variables: STATE &lt;int&gt;, total_population &lt;dbl&gt;</w:t>
      </w:r>
    </w:p>
    <w:p w:rsidR="00A246CD" w:rsidRPr="00BB1AAC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3" w:name="X6ec7a303114e5d9a38f7daa5f403fdd90d04f37"/>
      <w:bookmarkEnd w:id="42"/>
      <w:r w:rsidRPr="00BB1AAC">
        <w:rPr>
          <w:rFonts w:ascii="Times New Roman" w:hAnsi="Times New Roman" w:cs="Times New Roman"/>
          <w:color w:val="auto"/>
          <w:sz w:val="24"/>
          <w:szCs w:val="24"/>
        </w:rPr>
        <w:t>Refer last column to see max population and total population state wise. We just replaced max function</w:t>
      </w:r>
      <w:r w:rsidRPr="00BB1AAC">
        <w:rPr>
          <w:rFonts w:ascii="Times New Roman" w:hAnsi="Times New Roman" w:cs="Times New Roman"/>
          <w:color w:val="auto"/>
          <w:sz w:val="24"/>
          <w:szCs w:val="24"/>
        </w:rPr>
        <w:t xml:space="preserve"> by sum function to get sum of the population.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44" w:name="question-5"/>
      <w:bookmarkEnd w:id="43"/>
      <w:r w:rsidRPr="00446951">
        <w:rPr>
          <w:rFonts w:ascii="Times New Roman" w:hAnsi="Times New Roman" w:cs="Times New Roman"/>
        </w:rPr>
        <w:t>Question 5:</w:t>
      </w:r>
    </w:p>
    <w:p w:rsidR="00A246CD" w:rsidRPr="004B2F29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5" w:name="X0be4d5b5d61f1761cb60eb050e1930c75591618"/>
      <w:bookmarkEnd w:id="44"/>
      <w:r w:rsidRPr="004B2F29">
        <w:rPr>
          <w:rFonts w:ascii="Times New Roman" w:hAnsi="Times New Roman" w:cs="Times New Roman"/>
          <w:color w:val="auto"/>
          <w:sz w:val="24"/>
          <w:szCs w:val="24"/>
        </w:rPr>
        <w:t>Get the total US population for one single year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total_us_population_2010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sum</w:t>
      </w:r>
      <w:r w:rsidRPr="00446951">
        <w:rPr>
          <w:rStyle w:val="NormalTok"/>
          <w:rFonts w:ascii="Times New Roman" w:hAnsi="Times New Roman" w:cs="Times New Roman"/>
        </w:rPr>
        <w:t>(df</w:t>
      </w:r>
      <w:r w:rsidRPr="00446951">
        <w:rPr>
          <w:rStyle w:val="SpecialCharTok"/>
          <w:rFonts w:ascii="Times New Roman" w:hAnsi="Times New Roman" w:cs="Times New Roman"/>
        </w:rPr>
        <w:t>$</w:t>
      </w:r>
      <w:r w:rsidRPr="00446951">
        <w:rPr>
          <w:rStyle w:val="StringTok"/>
          <w:rFonts w:ascii="Times New Roman" w:hAnsi="Times New Roman" w:cs="Times New Roman"/>
        </w:rPr>
        <w:t>'2010'</w:t>
      </w:r>
      <w:r w:rsidRPr="00446951">
        <w:rPr>
          <w:rStyle w:val="NormalTok"/>
          <w:rFonts w:ascii="Times New Roman" w:hAnsi="Times New Roman" w:cs="Times New Roman"/>
        </w:rPr>
        <w:t>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>total_us_population_2010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>## [1] 313043191</w:t>
      </w:r>
    </w:p>
    <w:p w:rsidR="005D093A" w:rsidRDefault="005D093A">
      <w:pPr>
        <w:pStyle w:val="Heading1"/>
        <w:rPr>
          <w:rFonts w:ascii="Times New Roman" w:hAnsi="Times New Roman" w:cs="Times New Roman"/>
        </w:rPr>
      </w:pPr>
      <w:bookmarkStart w:id="46" w:name="problem-3--"/>
      <w:bookmarkEnd w:id="45"/>
    </w:p>
    <w:p w:rsidR="005D093A" w:rsidRDefault="005D093A">
      <w:pPr>
        <w:pStyle w:val="Heading1"/>
        <w:rPr>
          <w:rFonts w:ascii="Times New Roman" w:hAnsi="Times New Roman" w:cs="Times New Roman"/>
        </w:rPr>
      </w:pPr>
    </w:p>
    <w:p w:rsidR="005D093A" w:rsidRDefault="005D093A">
      <w:pPr>
        <w:pStyle w:val="Heading1"/>
        <w:rPr>
          <w:rFonts w:ascii="Times New Roman" w:hAnsi="Times New Roman" w:cs="Times New Roman"/>
        </w:rPr>
      </w:pPr>
    </w:p>
    <w:p w:rsidR="005D093A" w:rsidRDefault="005D093A" w:rsidP="005D093A">
      <w:pPr>
        <w:pStyle w:val="BodyText"/>
      </w:pPr>
    </w:p>
    <w:p w:rsidR="005D093A" w:rsidRPr="005D093A" w:rsidRDefault="005D093A" w:rsidP="005D093A">
      <w:pPr>
        <w:pStyle w:val="BodyText"/>
      </w:pPr>
    </w:p>
    <w:p w:rsidR="00A246CD" w:rsidRPr="00DE4949" w:rsidRDefault="002B7440">
      <w:pPr>
        <w:pStyle w:val="Heading1"/>
        <w:rPr>
          <w:rFonts w:ascii="Times New Roman" w:hAnsi="Times New Roman" w:cs="Times New Roman"/>
          <w:color w:val="FF0000"/>
        </w:rPr>
      </w:pPr>
      <w:r w:rsidRPr="00DE4949">
        <w:rPr>
          <w:rFonts w:ascii="Times New Roman" w:hAnsi="Times New Roman" w:cs="Times New Roman"/>
          <w:color w:val="FF0000"/>
        </w:rPr>
        <w:lastRenderedPageBreak/>
        <w:t>Problem 3</w:t>
      </w:r>
    </w:p>
    <w:p w:rsidR="00A246CD" w:rsidRPr="00035338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7" w:name="X30475402e1ff027f199af808ac311daf7500a4f"/>
      <w:bookmarkEnd w:id="46"/>
      <w:r w:rsidRPr="00035338">
        <w:rPr>
          <w:rFonts w:ascii="Times New Roman" w:hAnsi="Times New Roman" w:cs="Times New Roman"/>
          <w:color w:val="auto"/>
          <w:sz w:val="24"/>
          <w:szCs w:val="24"/>
        </w:rPr>
        <w:t>Reshape the data to have year and population columns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tidyverse)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df_new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df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</w:t>
      </w:r>
      <w:r w:rsidRPr="00446951">
        <w:rPr>
          <w:rStyle w:val="FunctionTok"/>
          <w:rFonts w:ascii="Times New Roman" w:hAnsi="Times New Roman" w:cs="Times New Roman"/>
        </w:rPr>
        <w:t>pivot_longer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cols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starts_with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20"</w:t>
      </w:r>
      <w:r w:rsidRPr="00446951">
        <w:rPr>
          <w:rStyle w:val="NormalTok"/>
          <w:rFonts w:ascii="Times New Roman" w:hAnsi="Times New Roman" w:cs="Times New Roman"/>
        </w:rPr>
        <w:t xml:space="preserve">), </w:t>
      </w:r>
      <w:r w:rsidRPr="00446951">
        <w:rPr>
          <w:rStyle w:val="AttributeTok"/>
          <w:rFonts w:ascii="Times New Roman" w:hAnsi="Times New Roman" w:cs="Times New Roman"/>
        </w:rPr>
        <w:t>names_to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year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values_to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ulation"</w:t>
      </w:r>
      <w:r w:rsidRPr="00446951">
        <w:rPr>
          <w:rStyle w:val="NormalTok"/>
          <w:rFonts w:ascii="Times New Roman" w:hAnsi="Times New Roman" w:cs="Times New Roman"/>
        </w:rPr>
        <w:t xml:space="preserve">)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NormalTok"/>
          <w:rFonts w:ascii="Times New Roman" w:hAnsi="Times New Roman" w:cs="Times New Roman"/>
        </w:rPr>
        <w:t xml:space="preserve">  </w:t>
      </w:r>
      <w:r w:rsidRPr="00446951">
        <w:rPr>
          <w:rStyle w:val="FunctionTok"/>
          <w:rFonts w:ascii="Times New Roman" w:hAnsi="Times New Roman" w:cs="Times New Roman"/>
        </w:rPr>
        <w:t>mutate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year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as.integer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FunctionTok"/>
          <w:rFonts w:ascii="Times New Roman" w:hAnsi="Times New Roman" w:cs="Times New Roman"/>
        </w:rPr>
        <w:t>str_extract</w:t>
      </w:r>
      <w:r w:rsidRPr="00446951">
        <w:rPr>
          <w:rStyle w:val="NormalTok"/>
          <w:rFonts w:ascii="Times New Roman" w:hAnsi="Times New Roman" w:cs="Times New Roman"/>
        </w:rPr>
        <w:t xml:space="preserve">(year, </w:t>
      </w:r>
      <w:r w:rsidRPr="00446951">
        <w:rPr>
          <w:rStyle w:val="StringTok"/>
          <w:rFonts w:ascii="Times New Roman" w:hAnsi="Times New Roman" w:cs="Times New Roman"/>
        </w:rPr>
        <w:t>"</w:t>
      </w:r>
      <w:r w:rsidRPr="00446951">
        <w:rPr>
          <w:rStyle w:val="SpecialCharTok"/>
          <w:rFonts w:ascii="Times New Roman" w:hAnsi="Times New Roman" w:cs="Times New Roman"/>
        </w:rPr>
        <w:t>\\</w:t>
      </w:r>
      <w:r w:rsidRPr="00446951">
        <w:rPr>
          <w:rStyle w:val="StringTok"/>
          <w:rFonts w:ascii="Times New Roman" w:hAnsi="Times New Roman" w:cs="Times New Roman"/>
        </w:rPr>
        <w:t>d+"</w:t>
      </w:r>
      <w:r w:rsidRPr="00446951">
        <w:rPr>
          <w:rStyle w:val="NormalTok"/>
          <w:rFonts w:ascii="Times New Roman" w:hAnsi="Times New Roman" w:cs="Times New Roman"/>
        </w:rPr>
        <w:t xml:space="preserve">))) 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print</w:t>
      </w:r>
      <w:r w:rsidRPr="00446951">
        <w:rPr>
          <w:rStyle w:val="NormalTok"/>
          <w:rFonts w:ascii="Times New Roman" w:hAnsi="Times New Roman" w:cs="Times New Roman"/>
        </w:rPr>
        <w:t>(df_new)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VerbatimChar"/>
          <w:rFonts w:ascii="Times New Roman" w:hAnsi="Times New Roman" w:cs="Times New Roman"/>
        </w:rPr>
        <w:t xml:space="preserve">## # A </w:t>
      </w:r>
      <w:r w:rsidRPr="00446951">
        <w:rPr>
          <w:rStyle w:val="VerbatimChar"/>
          <w:rFonts w:ascii="Times New Roman" w:hAnsi="Times New Roman" w:cs="Times New Roman"/>
        </w:rPr>
        <w:t>tibble: 520 × 4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NAME.x  STATE  year population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  &lt;chr&gt;   &lt;int&gt; &lt;int&gt;      &lt;dbl&gt;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1 Alabama     1  2010    478543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2 Alabama     1  2011    4799069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3 Alabama     1  2012    4815588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4 Alabama     1  2013    483008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 xml:space="preserve">##  5 Alabama     </w:t>
      </w:r>
      <w:r w:rsidRPr="00446951">
        <w:rPr>
          <w:rStyle w:val="VerbatimChar"/>
          <w:rFonts w:ascii="Times New Roman" w:hAnsi="Times New Roman" w:cs="Times New Roman"/>
        </w:rPr>
        <w:t>1  2014    4841799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6 Alabama     1  2015    4852347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7 Alabama     1  2016    486352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8 Alabama     1  2017    4874486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 9 Alabama     1  2018    4887681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10 Alabama     1  2019    4903185</w:t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VerbatimChar"/>
          <w:rFonts w:ascii="Times New Roman" w:hAnsi="Times New Roman" w:cs="Times New Roman"/>
        </w:rPr>
        <w:t>## # ℹ 510 more rows</w:t>
      </w:r>
    </w:p>
    <w:p w:rsidR="00A246CD" w:rsidRPr="0054419F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8" w:name="choosing-3-states-for-aalysis"/>
      <w:bookmarkEnd w:id="47"/>
      <w:r w:rsidRPr="0054419F">
        <w:rPr>
          <w:rFonts w:ascii="Times New Roman" w:hAnsi="Times New Roman" w:cs="Times New Roman"/>
          <w:color w:val="auto"/>
          <w:sz w:val="24"/>
          <w:szCs w:val="24"/>
        </w:rPr>
        <w:t>Choosing 3 states for aalysis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selected_states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c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StringTok"/>
          <w:rFonts w:ascii="Times New Roman" w:hAnsi="Times New Roman" w:cs="Times New Roman"/>
        </w:rPr>
        <w:t>"Arizona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StringTok"/>
          <w:rFonts w:ascii="Times New Roman" w:hAnsi="Times New Roman" w:cs="Times New Roman"/>
        </w:rPr>
        <w:t>"California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StringTok"/>
          <w:rFonts w:ascii="Times New Roman" w:hAnsi="Times New Roman" w:cs="Times New Roman"/>
        </w:rPr>
        <w:t>"Illinois"</w:t>
      </w:r>
      <w:r w:rsidRPr="00446951">
        <w:rPr>
          <w:rStyle w:val="NormalTok"/>
          <w:rFonts w:ascii="Times New Roman" w:hAnsi="Times New Roman" w:cs="Times New Roman"/>
        </w:rPr>
        <w:t>)</w:t>
      </w:r>
    </w:p>
    <w:p w:rsidR="00A246CD" w:rsidRPr="0054419F" w:rsidRDefault="002B7440">
      <w:pPr>
        <w:pStyle w:val="Heading1"/>
        <w:rPr>
          <w:rFonts w:ascii="Times New Roman" w:hAnsi="Times New Roman" w:cs="Times New Roman"/>
          <w:color w:val="auto"/>
          <w:sz w:val="24"/>
          <w:szCs w:val="24"/>
        </w:rPr>
      </w:pPr>
      <w:bookmarkStart w:id="49" w:name="filtering-the-data"/>
      <w:bookmarkEnd w:id="48"/>
      <w:r w:rsidRPr="0054419F">
        <w:rPr>
          <w:rFonts w:ascii="Times New Roman" w:hAnsi="Times New Roman" w:cs="Times New Roman"/>
          <w:color w:val="auto"/>
          <w:sz w:val="24"/>
          <w:szCs w:val="24"/>
        </w:rPr>
        <w:t>Filtering the data</w:t>
      </w:r>
    </w:p>
    <w:p w:rsidR="00A246CD" w:rsidRPr="00446951" w:rsidRDefault="002B7440">
      <w:pPr>
        <w:pStyle w:val="SourceCode"/>
        <w:rPr>
          <w:rFonts w:ascii="Times New Roman" w:hAnsi="Times New Roman" w:cs="Times New Roman"/>
        </w:rPr>
      </w:pPr>
      <w:r w:rsidRPr="00446951">
        <w:rPr>
          <w:rStyle w:val="NormalTok"/>
          <w:rFonts w:ascii="Times New Roman" w:hAnsi="Times New Roman" w:cs="Times New Roman"/>
        </w:rPr>
        <w:t xml:space="preserve">df_states </w:t>
      </w:r>
      <w:r w:rsidRPr="00446951">
        <w:rPr>
          <w:rStyle w:val="OtherTok"/>
          <w:rFonts w:ascii="Times New Roman" w:hAnsi="Times New Roman" w:cs="Times New Roman"/>
        </w:rPr>
        <w:t>&lt;-</w:t>
      </w:r>
      <w:r w:rsidRPr="00446951">
        <w:rPr>
          <w:rStyle w:val="NormalTok"/>
          <w:rFonts w:ascii="Times New Roman" w:hAnsi="Times New Roman" w:cs="Times New Roman"/>
        </w:rPr>
        <w:t xml:space="preserve"> df_new </w:t>
      </w:r>
      <w:r w:rsidRPr="00446951">
        <w:rPr>
          <w:rStyle w:val="SpecialCharTok"/>
          <w:rFonts w:ascii="Times New Roman" w:hAnsi="Times New Roman" w:cs="Times New Roman"/>
        </w:rPr>
        <w:t>%&gt;%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filter</w:t>
      </w:r>
      <w:r w:rsidRPr="00446951">
        <w:rPr>
          <w:rStyle w:val="NormalTok"/>
          <w:rFonts w:ascii="Times New Roman" w:hAnsi="Times New Roman" w:cs="Times New Roman"/>
        </w:rPr>
        <w:t xml:space="preserve">(NAME.x </w:t>
      </w:r>
      <w:r w:rsidRPr="00446951">
        <w:rPr>
          <w:rStyle w:val="SpecialCharTok"/>
          <w:rFonts w:ascii="Times New Roman" w:hAnsi="Times New Roman" w:cs="Times New Roman"/>
        </w:rPr>
        <w:t>%in%</w:t>
      </w:r>
      <w:r w:rsidRPr="00446951">
        <w:rPr>
          <w:rStyle w:val="NormalTok"/>
          <w:rFonts w:ascii="Times New Roman" w:hAnsi="Times New Roman" w:cs="Times New Roman"/>
        </w:rPr>
        <w:t xml:space="preserve"> selected_states)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library</w:t>
      </w:r>
      <w:r w:rsidRPr="00446951">
        <w:rPr>
          <w:rStyle w:val="NormalTok"/>
          <w:rFonts w:ascii="Times New Roman" w:hAnsi="Times New Roman" w:cs="Times New Roman"/>
        </w:rPr>
        <w:t>(ggplot2)</w:t>
      </w:r>
      <w:r w:rsidRPr="00446951">
        <w:rPr>
          <w:rFonts w:ascii="Times New Roman" w:hAnsi="Times New Roman" w:cs="Times New Roman"/>
        </w:rPr>
        <w:br/>
      </w:r>
      <w:r w:rsidRPr="00446951">
        <w:rPr>
          <w:rFonts w:ascii="Times New Roman" w:hAnsi="Times New Roman" w:cs="Times New Roman"/>
        </w:rPr>
        <w:br/>
      </w:r>
      <w:r w:rsidRPr="00446951">
        <w:rPr>
          <w:rStyle w:val="FunctionTok"/>
          <w:rFonts w:ascii="Times New Roman" w:hAnsi="Times New Roman" w:cs="Times New Roman"/>
        </w:rPr>
        <w:t>ggplot</w:t>
      </w:r>
      <w:r w:rsidRPr="00446951">
        <w:rPr>
          <w:rStyle w:val="NormalTok"/>
          <w:rFonts w:ascii="Times New Roman" w:hAnsi="Times New Roman" w:cs="Times New Roman"/>
        </w:rPr>
        <w:t xml:space="preserve">(df_states, </w:t>
      </w:r>
      <w:r w:rsidRPr="00446951">
        <w:rPr>
          <w:rStyle w:val="FunctionTok"/>
          <w:rFonts w:ascii="Times New Roman" w:hAnsi="Times New Roman" w:cs="Times New Roman"/>
        </w:rPr>
        <w:t>ae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year, </w:t>
      </w:r>
      <w:r w:rsidRPr="00446951">
        <w:rPr>
          <w:rStyle w:val="AttributeTok"/>
          <w:rFonts w:ascii="Times New Roman" w:hAnsi="Times New Roman" w:cs="Times New Roman"/>
        </w:rPr>
        <w:t>y =</w:t>
      </w:r>
      <w:r w:rsidRPr="00446951">
        <w:rPr>
          <w:rStyle w:val="NormalTok"/>
          <w:rFonts w:ascii="Times New Roman" w:hAnsi="Times New Roman" w:cs="Times New Roman"/>
        </w:rPr>
        <w:t xml:space="preserve"> population, </w:t>
      </w:r>
      <w:r w:rsidRPr="00446951">
        <w:rPr>
          <w:rStyle w:val="AttributeTok"/>
          <w:rFonts w:ascii="Times New Roman" w:hAnsi="Times New Roman" w:cs="Times New Roman"/>
        </w:rPr>
        <w:t>color =</w:t>
      </w:r>
      <w:r w:rsidRPr="00446951">
        <w:rPr>
          <w:rStyle w:val="NormalTok"/>
          <w:rFonts w:ascii="Times New Roman" w:hAnsi="Times New Roman" w:cs="Times New Roman"/>
        </w:rPr>
        <w:t xml:space="preserve"> NAME.x)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FunctionTok"/>
          <w:rFonts w:ascii="Times New Roman" w:hAnsi="Times New Roman" w:cs="Times New Roman"/>
        </w:rPr>
        <w:t>geom_line</w:t>
      </w:r>
      <w:r w:rsidRPr="00446951">
        <w:rPr>
          <w:rStyle w:val="NormalTok"/>
          <w:rFonts w:ascii="Times New Roman" w:hAnsi="Times New Roman" w:cs="Times New Roman"/>
        </w:rPr>
        <w:t xml:space="preserve">() </w:t>
      </w:r>
      <w:r w:rsidRPr="00446951">
        <w:rPr>
          <w:rStyle w:val="SpecialCharTok"/>
          <w:rFonts w:ascii="Times New Roman" w:hAnsi="Times New Roman" w:cs="Times New Roman"/>
        </w:rPr>
        <w:t>+</w:t>
      </w:r>
      <w:r w:rsidRPr="00446951">
        <w:rPr>
          <w:rStyle w:val="NormalTok"/>
          <w:rFonts w:ascii="Times New Roman" w:hAnsi="Times New Roman" w:cs="Times New Roman"/>
        </w:rPr>
        <w:t xml:space="preserve">  </w:t>
      </w:r>
      <w:r w:rsidRPr="00446951">
        <w:rPr>
          <w:rStyle w:val="FunctionTok"/>
          <w:rFonts w:ascii="Times New Roman" w:hAnsi="Times New Roman" w:cs="Times New Roman"/>
        </w:rPr>
        <w:t>labs</w:t>
      </w:r>
      <w:r w:rsidRPr="00446951">
        <w:rPr>
          <w:rStyle w:val="NormalTok"/>
          <w:rFonts w:ascii="Times New Roman" w:hAnsi="Times New Roman" w:cs="Times New Roman"/>
        </w:rPr>
        <w:t>(</w:t>
      </w:r>
      <w:r w:rsidRPr="00446951">
        <w:rPr>
          <w:rStyle w:val="AttributeTok"/>
          <w:rFonts w:ascii="Times New Roman" w:hAnsi="Times New Roman" w:cs="Times New Roman"/>
        </w:rPr>
        <w:t>title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</w:t>
      </w:r>
      <w:r w:rsidRPr="00446951">
        <w:rPr>
          <w:rStyle w:val="StringTok"/>
          <w:rFonts w:ascii="Times New Roman" w:hAnsi="Times New Roman" w:cs="Times New Roman"/>
        </w:rPr>
        <w:t>Population Vs Time for 3 States"</w:t>
      </w:r>
      <w:r w:rsidRPr="00446951">
        <w:rPr>
          <w:rStyle w:val="NormalTok"/>
          <w:rFonts w:ascii="Times New Roman" w:hAnsi="Times New Roman" w:cs="Times New Roman"/>
        </w:rPr>
        <w:t xml:space="preserve">,  </w:t>
      </w:r>
      <w:r w:rsidRPr="00446951">
        <w:rPr>
          <w:rStyle w:val="AttributeTok"/>
          <w:rFonts w:ascii="Times New Roman" w:hAnsi="Times New Roman" w:cs="Times New Roman"/>
        </w:rPr>
        <w:t>x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Year"</w:t>
      </w:r>
      <w:r w:rsidRPr="00446951">
        <w:rPr>
          <w:rStyle w:val="NormalTok"/>
          <w:rFonts w:ascii="Times New Roman" w:hAnsi="Times New Roman" w:cs="Times New Roman"/>
        </w:rPr>
        <w:t xml:space="preserve">, </w:t>
      </w:r>
      <w:r w:rsidRPr="00446951">
        <w:rPr>
          <w:rStyle w:val="AttributeTok"/>
          <w:rFonts w:ascii="Times New Roman" w:hAnsi="Times New Roman" w:cs="Times New Roman"/>
        </w:rPr>
        <w:t>y =</w:t>
      </w:r>
      <w:r w:rsidRPr="00446951">
        <w:rPr>
          <w:rStyle w:val="NormalTok"/>
          <w:rFonts w:ascii="Times New Roman" w:hAnsi="Times New Roman" w:cs="Times New Roman"/>
        </w:rPr>
        <w:t xml:space="preserve"> </w:t>
      </w:r>
      <w:r w:rsidRPr="00446951">
        <w:rPr>
          <w:rStyle w:val="StringTok"/>
          <w:rFonts w:ascii="Times New Roman" w:hAnsi="Times New Roman" w:cs="Times New Roman"/>
        </w:rPr>
        <w:t>"Population"</w:t>
      </w:r>
      <w:r w:rsidRPr="00446951">
        <w:rPr>
          <w:rStyle w:val="NormalTok"/>
          <w:rFonts w:ascii="Times New Roman" w:hAnsi="Times New Roman" w:cs="Times New Roman"/>
        </w:rPr>
        <w:t xml:space="preserve">) </w:t>
      </w:r>
    </w:p>
    <w:p w:rsidR="005B35BB" w:rsidRDefault="002B7440">
      <w:pPr>
        <w:pStyle w:val="FirstParagraph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64498D6" wp14:editId="50A8144C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FDA_Sanket_Assignment_1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B35BB">
        <w:rPr>
          <w:rFonts w:ascii="Times New Roman" w:hAnsi="Times New Roman" w:cs="Times New Roman"/>
        </w:rPr>
        <w:t xml:space="preserve"> </w:t>
      </w:r>
    </w:p>
    <w:p w:rsidR="005B35BB" w:rsidRDefault="002B7440" w:rsidP="005B35BB">
      <w:pPr>
        <w:pStyle w:val="Fir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As per above line graph, we can conclude that Population for Illinois state is not varied since</w:t>
      </w:r>
      <w:r w:rsidR="005B35BB">
        <w:rPr>
          <w:rFonts w:ascii="Times New Roman" w:hAnsi="Times New Roman" w:cs="Times New Roman"/>
        </w:rPr>
        <w:t xml:space="preserve"> 2010 whereas population for C</w:t>
      </w:r>
      <w:r w:rsidRPr="00446951">
        <w:rPr>
          <w:rFonts w:ascii="Times New Roman" w:hAnsi="Times New Roman" w:cs="Times New Roman"/>
        </w:rPr>
        <w:t>a</w:t>
      </w:r>
      <w:r w:rsidR="005B35BB">
        <w:rPr>
          <w:rFonts w:ascii="Times New Roman" w:hAnsi="Times New Roman" w:cs="Times New Roman"/>
        </w:rPr>
        <w:t xml:space="preserve">lifornia increased gradually. </w:t>
      </w:r>
    </w:p>
    <w:p w:rsidR="00A246CD" w:rsidRDefault="002B7440" w:rsidP="005B35BB">
      <w:pPr>
        <w:pStyle w:val="Fir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Population of Arizona also</w:t>
      </w:r>
      <w:r w:rsidRPr="00446951">
        <w:rPr>
          <w:rFonts w:ascii="Times New Roman" w:hAnsi="Times New Roman" w:cs="Times New Roman"/>
        </w:rPr>
        <w:t xml:space="preserve"> increased slightly.</w:t>
      </w: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Default="00AE4CDB" w:rsidP="00AE4CDB">
      <w:pPr>
        <w:pStyle w:val="BodyText"/>
      </w:pPr>
    </w:p>
    <w:p w:rsidR="00AE4CDB" w:rsidRPr="00AE4CDB" w:rsidRDefault="00AE4CDB" w:rsidP="00AE4CDB">
      <w:pPr>
        <w:pStyle w:val="BodyText"/>
      </w:pPr>
    </w:p>
    <w:p w:rsidR="00A246CD" w:rsidRPr="00493F6A" w:rsidRDefault="002B7440">
      <w:pPr>
        <w:pStyle w:val="Heading1"/>
        <w:rPr>
          <w:rFonts w:ascii="Times New Roman" w:hAnsi="Times New Roman" w:cs="Times New Roman"/>
          <w:color w:val="FF0000"/>
        </w:rPr>
      </w:pPr>
      <w:bookmarkStart w:id="50" w:name="prolem-4--"/>
      <w:bookmarkEnd w:id="49"/>
      <w:r w:rsidRPr="00493F6A">
        <w:rPr>
          <w:rFonts w:ascii="Times New Roman" w:hAnsi="Times New Roman" w:cs="Times New Roman"/>
          <w:color w:val="FF0000"/>
        </w:rPr>
        <w:lastRenderedPageBreak/>
        <w:t xml:space="preserve">Prolem 4 </w:t>
      </w:r>
    </w:p>
    <w:p w:rsidR="00A246CD" w:rsidRPr="00493F6A" w:rsidRDefault="009114AA">
      <w:pPr>
        <w:pStyle w:val="FirstParagraph"/>
        <w:rPr>
          <w:rFonts w:ascii="Times New Roman" w:hAnsi="Times New Roman" w:cs="Times New Roman"/>
          <w:b/>
          <w:color w:val="4F81BD" w:themeColor="accent1"/>
          <w:sz w:val="32"/>
          <w:szCs w:val="32"/>
        </w:rPr>
      </w:pPr>
      <w:r>
        <w:rPr>
          <w:rFonts w:ascii="Times New Roman" w:hAnsi="Times New Roman" w:cs="Times New Roman"/>
          <w:b/>
          <w:color w:val="4F81BD" w:themeColor="accent1"/>
          <w:sz w:val="32"/>
          <w:szCs w:val="32"/>
        </w:rPr>
        <w:t>Question a :</w:t>
      </w:r>
    </w:p>
    <w:p w:rsidR="00520F65" w:rsidRDefault="002B744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Missing values </w:t>
      </w:r>
    </w:p>
    <w:p w:rsidR="00520F65" w:rsidRDefault="002B7440" w:rsidP="00520F65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Issue - The accuracy of the analysis can be significantly affected by missing values since they can result in incorrect conclusions about the data. </w:t>
      </w:r>
    </w:p>
    <w:p w:rsidR="00A246CD" w:rsidRPr="00446951" w:rsidRDefault="002B7440" w:rsidP="00520F65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Solution - We can use imputation methods su</w:t>
      </w:r>
      <w:r w:rsidRPr="00446951">
        <w:rPr>
          <w:rFonts w:ascii="Times New Roman" w:hAnsi="Times New Roman" w:cs="Times New Roman"/>
        </w:rPr>
        <w:t>ch as mean imputation, KNN Imputation, Forward fill etc. Also if the number of rows impacted by NA are less than 2% of overall rows, we can simply remove those rows from data which are having NA values.</w:t>
      </w:r>
    </w:p>
    <w:p w:rsidR="00520F65" w:rsidRDefault="002B7440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Outliers </w:t>
      </w:r>
    </w:p>
    <w:p w:rsidR="00520F65" w:rsidRDefault="002B7440" w:rsidP="00520F65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Issue - The outcomes of statistical modellin</w:t>
      </w:r>
      <w:r w:rsidRPr="00446951">
        <w:rPr>
          <w:rFonts w:ascii="Times New Roman" w:hAnsi="Times New Roman" w:cs="Times New Roman"/>
        </w:rPr>
        <w:t xml:space="preserve">g and data analysis might be affected by outliers. The mean and the standard deviation may be significantly impacted. Normality may be reduced if the outliers aren’t distributed randomly. </w:t>
      </w:r>
    </w:p>
    <w:p w:rsidR="00520F65" w:rsidRDefault="002B7440" w:rsidP="00520F65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Solution - First detect outliers by following methods. </w:t>
      </w:r>
    </w:p>
    <w:p w:rsidR="00520F65" w:rsidRPr="00520F65" w:rsidRDefault="002B7440" w:rsidP="00520F6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520F65">
        <w:rPr>
          <w:rFonts w:ascii="Times New Roman" w:hAnsi="Times New Roman" w:cs="Times New Roman"/>
        </w:rPr>
        <w:t>IQR method</w:t>
      </w:r>
      <w:r w:rsidRPr="00520F65">
        <w:rPr>
          <w:rFonts w:ascii="Times New Roman" w:hAnsi="Times New Roman" w:cs="Times New Roman"/>
        </w:rPr>
        <w:t xml:space="preserve"> </w:t>
      </w:r>
    </w:p>
    <w:p w:rsidR="005D405F" w:rsidRDefault="002B7440" w:rsidP="00520F65">
      <w:pPr>
        <w:pStyle w:val="ListParagraph"/>
        <w:numPr>
          <w:ilvl w:val="0"/>
          <w:numId w:val="17"/>
        </w:numPr>
        <w:rPr>
          <w:rFonts w:ascii="Times New Roman" w:hAnsi="Times New Roman" w:cs="Times New Roman"/>
        </w:rPr>
      </w:pPr>
      <w:r w:rsidRPr="00520F65">
        <w:rPr>
          <w:rFonts w:ascii="Times New Roman" w:hAnsi="Times New Roman" w:cs="Times New Roman"/>
        </w:rPr>
        <w:t xml:space="preserve">Standard deviation method </w:t>
      </w:r>
    </w:p>
    <w:p w:rsidR="00A246CD" w:rsidRPr="005D405F" w:rsidRDefault="002B7440" w:rsidP="005D405F">
      <w:pPr>
        <w:ind w:left="720"/>
        <w:rPr>
          <w:rFonts w:ascii="Times New Roman" w:hAnsi="Times New Roman" w:cs="Times New Roman"/>
        </w:rPr>
      </w:pPr>
      <w:r w:rsidRPr="005D405F">
        <w:rPr>
          <w:rFonts w:ascii="Times New Roman" w:hAnsi="Times New Roman" w:cs="Times New Roman"/>
        </w:rPr>
        <w:t>There are several approaches to handle outliers, such as capping, removing them or by treating them as missing values.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51" w:name="question-b-1"/>
      <w:bookmarkEnd w:id="50"/>
      <w:r w:rsidRPr="00446951">
        <w:rPr>
          <w:rFonts w:ascii="Times New Roman" w:hAnsi="Times New Roman" w:cs="Times New Roman"/>
        </w:rPr>
        <w:t>Question b :</w:t>
      </w:r>
    </w:p>
    <w:p w:rsidR="00A246CD" w:rsidRPr="00446951" w:rsidRDefault="002B7440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We can use clustering algorithms to group customers who buy similar things. We can use K-Mean</w:t>
      </w:r>
      <w:r w:rsidRPr="00446951">
        <w:rPr>
          <w:rFonts w:ascii="Times New Roman" w:hAnsi="Times New Roman" w:cs="Times New Roman"/>
        </w:rPr>
        <w:t>s clustering, KNN etc.</w:t>
      </w:r>
    </w:p>
    <w:p w:rsidR="00A246CD" w:rsidRPr="00446951" w:rsidRDefault="002B7440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Binary outcomes, such whether a consumer would purchase milk, can be predicted using classification algorithms like decision trees, random forest or logistic regression.</w:t>
      </w:r>
    </w:p>
    <w:p w:rsidR="00A246CD" w:rsidRPr="00446951" w:rsidRDefault="002B7440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We can use Association Rule Mining technique here to find which</w:t>
      </w:r>
      <w:r w:rsidRPr="00446951">
        <w:rPr>
          <w:rFonts w:ascii="Times New Roman" w:hAnsi="Times New Roman" w:cs="Times New Roman"/>
        </w:rPr>
        <w:t xml:space="preserve"> products are purchased more. We can discover interesting relationships or patterns in large datasets.</w:t>
      </w:r>
    </w:p>
    <w:p w:rsidR="00A246CD" w:rsidRPr="00446951" w:rsidRDefault="002B7440">
      <w:pPr>
        <w:pStyle w:val="Heading1"/>
        <w:rPr>
          <w:rFonts w:ascii="Times New Roman" w:hAnsi="Times New Roman" w:cs="Times New Roman"/>
        </w:rPr>
      </w:pPr>
      <w:bookmarkStart w:id="52" w:name="question-c-1"/>
      <w:bookmarkEnd w:id="51"/>
      <w:r w:rsidRPr="00446951">
        <w:rPr>
          <w:rFonts w:ascii="Times New Roman" w:hAnsi="Times New Roman" w:cs="Times New Roman"/>
        </w:rPr>
        <w:t>Question c :</w:t>
      </w:r>
    </w:p>
    <w:p w:rsidR="00716CE2" w:rsidRDefault="002B744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Organizing the customers of a company according to education level. </w:t>
      </w:r>
    </w:p>
    <w:p w:rsidR="00A246CD" w:rsidRPr="00716CE2" w:rsidRDefault="002B7440" w:rsidP="00716CE2">
      <w:pPr>
        <w:ind w:left="720"/>
        <w:rPr>
          <w:rFonts w:ascii="Times New Roman" w:hAnsi="Times New Roman" w:cs="Times New Roman"/>
        </w:rPr>
      </w:pPr>
      <w:r w:rsidRPr="00716CE2">
        <w:rPr>
          <w:rFonts w:ascii="Times New Roman" w:hAnsi="Times New Roman" w:cs="Times New Roman"/>
        </w:rPr>
        <w:t>-&gt; Yes this is a data mining task as we are categorizing customers based</w:t>
      </w:r>
      <w:r w:rsidRPr="00716CE2">
        <w:rPr>
          <w:rFonts w:ascii="Times New Roman" w:hAnsi="Times New Roman" w:cs="Times New Roman"/>
        </w:rPr>
        <w:t xml:space="preserve"> on some of the attributes such as education level. We can pull out outcomes from it such as which education level has more number of customers etc.</w:t>
      </w:r>
    </w:p>
    <w:p w:rsidR="00075BE5" w:rsidRDefault="002B744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Computing the total sales of a company. </w:t>
      </w:r>
    </w:p>
    <w:p w:rsidR="00A246CD" w:rsidRPr="00446951" w:rsidRDefault="002B7440" w:rsidP="00075BE5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-&gt; No, this is not a data mining task as it doesn’t involve discove</w:t>
      </w:r>
      <w:r w:rsidRPr="00446951">
        <w:rPr>
          <w:rFonts w:ascii="Times New Roman" w:hAnsi="Times New Roman" w:cs="Times New Roman"/>
        </w:rPr>
        <w:t>ring patterns or relationships in the data.</w:t>
      </w:r>
    </w:p>
    <w:p w:rsidR="004F791E" w:rsidRDefault="002B744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lastRenderedPageBreak/>
        <w:t xml:space="preserve">Sorting a student database according to identification numbers. </w:t>
      </w:r>
    </w:p>
    <w:p w:rsidR="00A246CD" w:rsidRPr="00446951" w:rsidRDefault="002B7440" w:rsidP="004F791E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-&gt; We cannot say this is a data mining task as its just ordering our data based on some of the attributes. We are not discovering any patterns here.</w:t>
      </w:r>
    </w:p>
    <w:p w:rsidR="00222D9D" w:rsidRDefault="002B744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Predicting the outcomes of</w:t>
      </w:r>
      <w:r w:rsidR="00222D9D">
        <w:rPr>
          <w:rFonts w:ascii="Times New Roman" w:hAnsi="Times New Roman" w:cs="Times New Roman"/>
        </w:rPr>
        <w:t xml:space="preserve"> tossing a (fair) pair of dice.</w:t>
      </w:r>
    </w:p>
    <w:p w:rsidR="00A246CD" w:rsidRPr="00446951" w:rsidRDefault="002B7440" w:rsidP="00222D9D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-&gt; It is a process of predicting something but we cannot say this is a data mining process as we are not discovering any relationships or patterns here. We are just predicting some of the outcomes.</w:t>
      </w:r>
    </w:p>
    <w:p w:rsidR="00F73334" w:rsidRDefault="002B7440" w:rsidP="00A44C70">
      <w:pPr>
        <w:numPr>
          <w:ilvl w:val="0"/>
          <w:numId w:val="7"/>
        </w:numPr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 xml:space="preserve">Predicting the future stock price of a company using historical records. </w:t>
      </w:r>
    </w:p>
    <w:p w:rsidR="00A44C70" w:rsidRDefault="002B7440" w:rsidP="00F73334">
      <w:pPr>
        <w:ind w:left="720"/>
        <w:rPr>
          <w:rFonts w:ascii="Times New Roman" w:hAnsi="Times New Roman" w:cs="Times New Roman"/>
        </w:rPr>
      </w:pPr>
      <w:r w:rsidRPr="00446951">
        <w:rPr>
          <w:rFonts w:ascii="Times New Roman" w:hAnsi="Times New Roman" w:cs="Times New Roman"/>
        </w:rPr>
        <w:t>-&gt; Yes, this is a data mining process as we need to analyse the historical data first, we need a lot of preprocessing of the data if required. Also we need to find patterns and relat</w:t>
      </w:r>
      <w:r w:rsidRPr="00446951">
        <w:rPr>
          <w:rFonts w:ascii="Times New Roman" w:hAnsi="Times New Roman" w:cs="Times New Roman"/>
        </w:rPr>
        <w:t>ions between variables to decide if we can keep those variables or not. And then we can predict the future stock price.</w:t>
      </w:r>
      <w:bookmarkStart w:id="53" w:name="including-plots"/>
      <w:r w:rsidR="00A44C70" w:rsidRPr="00446951">
        <w:rPr>
          <w:rFonts w:ascii="Times New Roman" w:hAnsi="Times New Roman" w:cs="Times New Roman"/>
          <w:noProof/>
        </w:rPr>
        <w:t xml:space="preserve"> </w:t>
      </w:r>
      <w:bookmarkEnd w:id="52"/>
      <w:bookmarkEnd w:id="53"/>
    </w:p>
    <w:p w:rsidR="00A44C70" w:rsidRPr="00446951" w:rsidRDefault="00A44C70" w:rsidP="00A44C70">
      <w:pPr>
        <w:ind w:left="720"/>
        <w:rPr>
          <w:rFonts w:ascii="Times New Roman" w:hAnsi="Times New Roman" w:cs="Times New Roman"/>
        </w:rPr>
      </w:pPr>
    </w:p>
    <w:p w:rsidR="00A246CD" w:rsidRPr="00446951" w:rsidRDefault="00A246CD">
      <w:pPr>
        <w:pStyle w:val="BodyText"/>
        <w:rPr>
          <w:rFonts w:ascii="Times New Roman" w:hAnsi="Times New Roman" w:cs="Times New Roman"/>
        </w:rPr>
      </w:pPr>
    </w:p>
    <w:sectPr w:rsidR="00A246CD" w:rsidRPr="004469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B7440" w:rsidRDefault="002B7440">
      <w:pPr>
        <w:spacing w:after="0"/>
      </w:pPr>
      <w:r>
        <w:separator/>
      </w:r>
    </w:p>
  </w:endnote>
  <w:endnote w:type="continuationSeparator" w:id="0">
    <w:p w:rsidR="002B7440" w:rsidRDefault="002B7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B7440" w:rsidRDefault="002B7440">
      <w:r>
        <w:separator/>
      </w:r>
    </w:p>
  </w:footnote>
  <w:footnote w:type="continuationSeparator" w:id="0">
    <w:p w:rsidR="002B7440" w:rsidRDefault="002B74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1E142E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01F8DE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521"/>
    <w:multiLevelType w:val="multilevel"/>
    <w:tmpl w:val="D15A055A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3">
    <w:nsid w:val="00A99711"/>
    <w:multiLevelType w:val="multilevel"/>
    <w:tmpl w:val="B42EBD0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4">
    <w:nsid w:val="00A99721"/>
    <w:multiLevelType w:val="multilevel"/>
    <w:tmpl w:val="2642F98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5">
    <w:nsid w:val="00A99722"/>
    <w:multiLevelType w:val="multilevel"/>
    <w:tmpl w:val="0F940004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6">
    <w:nsid w:val="00A99723"/>
    <w:multiLevelType w:val="multilevel"/>
    <w:tmpl w:val="05C6F260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7">
    <w:nsid w:val="02FD4360"/>
    <w:multiLevelType w:val="hybridMultilevel"/>
    <w:tmpl w:val="5B78A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1C1591D"/>
    <w:multiLevelType w:val="hybridMultilevel"/>
    <w:tmpl w:val="DE2A9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5E76BF9"/>
    <w:multiLevelType w:val="hybridMultilevel"/>
    <w:tmpl w:val="18107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7A6BC9"/>
    <w:multiLevelType w:val="hybridMultilevel"/>
    <w:tmpl w:val="8ABCE376"/>
    <w:lvl w:ilvl="0" w:tplc="843A278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4D8364D1"/>
    <w:multiLevelType w:val="hybridMultilevel"/>
    <w:tmpl w:val="DDAA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E21920"/>
    <w:multiLevelType w:val="hybridMultilevel"/>
    <w:tmpl w:val="42344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B7F2344"/>
    <w:multiLevelType w:val="hybridMultilevel"/>
    <w:tmpl w:val="E72C2FB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FCF15A4"/>
    <w:multiLevelType w:val="hybridMultilevel"/>
    <w:tmpl w:val="C3866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3BD5AD5"/>
    <w:multiLevelType w:val="hybridMultilevel"/>
    <w:tmpl w:val="F1F4A7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BE55878"/>
    <w:multiLevelType w:val="hybridMultilevel"/>
    <w:tmpl w:val="5D6A3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2"/>
  </w:num>
  <w:num w:numId="10">
    <w:abstractNumId w:val="15"/>
  </w:num>
  <w:num w:numId="11">
    <w:abstractNumId w:val="7"/>
  </w:num>
  <w:num w:numId="12">
    <w:abstractNumId w:val="11"/>
  </w:num>
  <w:num w:numId="13">
    <w:abstractNumId w:val="14"/>
  </w:num>
  <w:num w:numId="14">
    <w:abstractNumId w:val="16"/>
  </w:num>
  <w:num w:numId="15">
    <w:abstractNumId w:val="13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246CD"/>
    <w:rsid w:val="00035338"/>
    <w:rsid w:val="00075BE5"/>
    <w:rsid w:val="00130159"/>
    <w:rsid w:val="00154B2B"/>
    <w:rsid w:val="001B30D6"/>
    <w:rsid w:val="00222D9D"/>
    <w:rsid w:val="0022488A"/>
    <w:rsid w:val="002419E7"/>
    <w:rsid w:val="002567EE"/>
    <w:rsid w:val="002B7440"/>
    <w:rsid w:val="002E44D3"/>
    <w:rsid w:val="00330282"/>
    <w:rsid w:val="00393B75"/>
    <w:rsid w:val="003D2817"/>
    <w:rsid w:val="00446951"/>
    <w:rsid w:val="00493F6A"/>
    <w:rsid w:val="004B2F29"/>
    <w:rsid w:val="004F791E"/>
    <w:rsid w:val="0051784C"/>
    <w:rsid w:val="00520F65"/>
    <w:rsid w:val="00542738"/>
    <w:rsid w:val="0054419F"/>
    <w:rsid w:val="005A369F"/>
    <w:rsid w:val="005B35BB"/>
    <w:rsid w:val="005D093A"/>
    <w:rsid w:val="005D405F"/>
    <w:rsid w:val="006C7885"/>
    <w:rsid w:val="006D23B5"/>
    <w:rsid w:val="00712623"/>
    <w:rsid w:val="00713E73"/>
    <w:rsid w:val="00716CE2"/>
    <w:rsid w:val="007E6B52"/>
    <w:rsid w:val="00832778"/>
    <w:rsid w:val="008632D3"/>
    <w:rsid w:val="00875D50"/>
    <w:rsid w:val="009114AA"/>
    <w:rsid w:val="009245C3"/>
    <w:rsid w:val="00A246CD"/>
    <w:rsid w:val="00A44C70"/>
    <w:rsid w:val="00A70B14"/>
    <w:rsid w:val="00AE0CCE"/>
    <w:rsid w:val="00AE4CDB"/>
    <w:rsid w:val="00AF3791"/>
    <w:rsid w:val="00B70768"/>
    <w:rsid w:val="00BB1AAC"/>
    <w:rsid w:val="00C11859"/>
    <w:rsid w:val="00D82357"/>
    <w:rsid w:val="00DB243D"/>
    <w:rsid w:val="00DD619B"/>
    <w:rsid w:val="00DE4949"/>
    <w:rsid w:val="00E35B61"/>
    <w:rsid w:val="00EC36E2"/>
    <w:rsid w:val="00F063BF"/>
    <w:rsid w:val="00F73334"/>
    <w:rsid w:val="00FB0317"/>
    <w:rsid w:val="00FD49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D59DDEA-B6B4-4DE1-A500-01A24B56F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520F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3</Pages>
  <Words>3781</Words>
  <Characters>21556</Characters>
  <Application>Microsoft Office Word</Application>
  <DocSecurity>0</DocSecurity>
  <Lines>179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DS_Assignment_1</vt:lpstr>
    </vt:vector>
  </TitlesOfParts>
  <Company/>
  <LinksUpToDate>false</LinksUpToDate>
  <CharactersWithSpaces>25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DS_Assignment_1</dc:title>
  <dc:creator>Sanket Patil</dc:creator>
  <cp:keywords/>
  <cp:lastModifiedBy>Sanket Patil</cp:lastModifiedBy>
  <cp:revision>60</cp:revision>
  <dcterms:created xsi:type="dcterms:W3CDTF">2023-10-02T03:14:00Z</dcterms:created>
  <dcterms:modified xsi:type="dcterms:W3CDTF">2023-10-02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1</vt:lpwstr>
  </property>
  <property fmtid="{D5CDD505-2E9C-101B-9397-08002B2CF9AE}" pid="3" name="output">
    <vt:lpwstr>word_document</vt:lpwstr>
  </property>
</Properties>
</file>